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2653" w:tblpY="236"/>
        <w:tblW w:w="0" w:type="auto"/>
        <w:tblLook w:val="04A0" w:firstRow="1" w:lastRow="0" w:firstColumn="1" w:lastColumn="0" w:noHBand="0" w:noVBand="1"/>
      </w:tblPr>
      <w:tblGrid>
        <w:gridCol w:w="1422"/>
        <w:gridCol w:w="1422"/>
        <w:gridCol w:w="1422"/>
      </w:tblGrid>
      <w:tr w:rsidR="00AC2E2D" w14:paraId="229E02CA" w14:textId="77777777" w:rsidTr="00AC2E2D">
        <w:trPr>
          <w:trHeight w:val="389"/>
        </w:trPr>
        <w:tc>
          <w:tcPr>
            <w:tcW w:w="1422" w:type="dxa"/>
          </w:tcPr>
          <w:p w14:paraId="71B6B4C8" w14:textId="77777777" w:rsidR="00AC2E2D" w:rsidRDefault="00AC2E2D" w:rsidP="00AC2E2D">
            <w:r>
              <w:t>Travel/</w:t>
            </w:r>
          </w:p>
          <w:p w14:paraId="094248DB" w14:textId="77777777" w:rsidR="00AC2E2D" w:rsidRDefault="00AC2E2D" w:rsidP="00AC2E2D">
            <w:r>
              <w:t>Transition</w:t>
            </w:r>
          </w:p>
        </w:tc>
        <w:tc>
          <w:tcPr>
            <w:tcW w:w="1422" w:type="dxa"/>
            <w:shd w:val="clear" w:color="auto" w:fill="E2EFD9" w:themeFill="accent6" w:themeFillTint="33"/>
          </w:tcPr>
          <w:p w14:paraId="4EF1B820" w14:textId="77777777" w:rsidR="00AC2E2D" w:rsidRDefault="00AC2E2D" w:rsidP="00AC2E2D">
            <w:r>
              <w:t>Team Time</w:t>
            </w:r>
          </w:p>
        </w:tc>
        <w:tc>
          <w:tcPr>
            <w:tcW w:w="1422" w:type="dxa"/>
            <w:shd w:val="clear" w:color="auto" w:fill="D5DCE4" w:themeFill="text2" w:themeFillTint="33"/>
          </w:tcPr>
          <w:p w14:paraId="45C145C2" w14:textId="0065B321" w:rsidR="00AC2E2D" w:rsidRDefault="00AC2E2D" w:rsidP="00AC2E2D">
            <w:r>
              <w:t>Stakeholder meetings</w:t>
            </w:r>
          </w:p>
        </w:tc>
      </w:tr>
    </w:tbl>
    <w:p w14:paraId="222C7CE0" w14:textId="77777777" w:rsidR="00AC2E2D" w:rsidRDefault="00AC2E2D"/>
    <w:p w14:paraId="0A37253E" w14:textId="71F59B6B" w:rsidR="00AC2E2D" w:rsidRPr="00AC2E2D" w:rsidRDefault="00AC2E2D">
      <w:pPr>
        <w:rPr>
          <w:sz w:val="32"/>
          <w:szCs w:val="32"/>
        </w:rPr>
      </w:pPr>
      <w:r w:rsidRPr="00AC2E2D">
        <w:rPr>
          <w:sz w:val="32"/>
          <w:szCs w:val="32"/>
        </w:rPr>
        <w:t>Key:</w:t>
      </w:r>
      <w:r w:rsidRPr="00AC2E2D">
        <w:rPr>
          <w:sz w:val="32"/>
          <w:szCs w:val="32"/>
        </w:rPr>
        <w:tab/>
      </w:r>
    </w:p>
    <w:p w14:paraId="5A93C4E6" w14:textId="77777777" w:rsidR="00AC2E2D" w:rsidRPr="00374355" w:rsidRDefault="00AC2E2D">
      <w:pPr>
        <w:rPr>
          <w:b/>
          <w:bCs/>
          <w:sz w:val="24"/>
          <w:szCs w:val="24"/>
        </w:rPr>
      </w:pPr>
      <w:r w:rsidRPr="00374355">
        <w:rPr>
          <w:b/>
          <w:bCs/>
          <w:sz w:val="24"/>
          <w:szCs w:val="24"/>
        </w:rPr>
        <w:t>Sample Schedule 1</w:t>
      </w:r>
    </w:p>
    <w:p w14:paraId="13484426" w14:textId="7B8E2A27" w:rsidR="005F3217" w:rsidRPr="00AC2E2D" w:rsidRDefault="005F3217">
      <w:pPr>
        <w:rPr>
          <w:b/>
          <w:bCs/>
          <w:sz w:val="24"/>
          <w:szCs w:val="24"/>
        </w:rPr>
      </w:pPr>
    </w:p>
    <w:tbl>
      <w:tblPr>
        <w:tblStyle w:val="TableGrid"/>
        <w:tblW w:w="12325" w:type="dxa"/>
        <w:tblLayout w:type="fixed"/>
        <w:tblLook w:val="04A0" w:firstRow="1" w:lastRow="0" w:firstColumn="1" w:lastColumn="0" w:noHBand="0" w:noVBand="1"/>
      </w:tblPr>
      <w:tblGrid>
        <w:gridCol w:w="1109"/>
        <w:gridCol w:w="4106"/>
        <w:gridCol w:w="6030"/>
        <w:gridCol w:w="1080"/>
      </w:tblGrid>
      <w:tr w:rsidR="003533EB" w:rsidRPr="00AC2E2D" w14:paraId="14A2C3A1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566B0F50" w14:textId="0A9BE093" w:rsidR="003533EB" w:rsidRPr="00AC2E2D" w:rsidRDefault="00A80467">
            <w:pPr>
              <w:rPr>
                <w:b/>
                <w:bCs/>
              </w:rPr>
            </w:pPr>
            <w:r w:rsidRPr="00AC2E2D">
              <w:rPr>
                <w:b/>
                <w:bCs/>
                <w:sz w:val="24"/>
                <w:szCs w:val="24"/>
              </w:rPr>
              <w:t>Day 1</w:t>
            </w:r>
          </w:p>
        </w:tc>
        <w:tc>
          <w:tcPr>
            <w:tcW w:w="10136" w:type="dxa"/>
            <w:gridSpan w:val="2"/>
            <w:shd w:val="clear" w:color="auto" w:fill="D0CECE" w:themeFill="background2" w:themeFillShade="E6"/>
          </w:tcPr>
          <w:p w14:paraId="64376207" w14:textId="0DE44508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Event</w:t>
            </w:r>
            <w:r w:rsidR="000128A2" w:rsidRPr="00AC2E2D">
              <w:rPr>
                <w:b/>
                <w:bCs/>
              </w:rPr>
              <w:t xml:space="preserve"> /Stakeholder group/ Topics to be covered</w:t>
            </w:r>
          </w:p>
          <w:p w14:paraId="5EE27A1A" w14:textId="5390508D" w:rsidR="003533EB" w:rsidRPr="00AC2E2D" w:rsidRDefault="00F9373B" w:rsidP="00F9373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(Performance Indicators)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31732BBC" w14:textId="0DA5F2B3" w:rsidR="003533EB" w:rsidRPr="00AC2E2D" w:rsidRDefault="00293FE4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E72F14" w14:paraId="73EE9FB4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4236B588" w14:textId="52F5816A" w:rsidR="00E72F14" w:rsidRPr="00AC2E2D" w:rsidRDefault="00BF58A9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00</w:t>
            </w:r>
            <w:r w:rsidR="00F25262">
              <w:rPr>
                <w:b/>
                <w:bCs/>
              </w:rPr>
              <w:t xml:space="preserve"> am</w:t>
            </w:r>
          </w:p>
        </w:tc>
        <w:tc>
          <w:tcPr>
            <w:tcW w:w="10136" w:type="dxa"/>
            <w:gridSpan w:val="2"/>
            <w:shd w:val="clear" w:color="auto" w:fill="auto"/>
          </w:tcPr>
          <w:p w14:paraId="38900416" w14:textId="77777777" w:rsidR="00E72F14" w:rsidRDefault="00BF58A9">
            <w:r>
              <w:t>Pick up team from hotel</w:t>
            </w:r>
          </w:p>
          <w:p w14:paraId="47DEEFA8" w14:textId="247BB308" w:rsidR="003A65B3" w:rsidRDefault="003A65B3"/>
        </w:tc>
        <w:tc>
          <w:tcPr>
            <w:tcW w:w="1080" w:type="dxa"/>
            <w:shd w:val="clear" w:color="auto" w:fill="auto"/>
          </w:tcPr>
          <w:p w14:paraId="4E9CE449" w14:textId="7FBF6AA4" w:rsidR="00E72F14" w:rsidRDefault="00BF58A9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  <w:tr w:rsidR="003533EB" w14:paraId="37AEC0FB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4D98FFA8" w14:textId="77777777" w:rsidR="00A80467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15-</w:t>
            </w:r>
          </w:p>
          <w:p w14:paraId="250751FD" w14:textId="4791A5FF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45 am</w:t>
            </w:r>
          </w:p>
          <w:p w14:paraId="4337B36E" w14:textId="23B9ABFA" w:rsidR="003533EB" w:rsidRPr="00AC2E2D" w:rsidRDefault="003533EB">
            <w:pPr>
              <w:rPr>
                <w:b/>
                <w:bCs/>
              </w:rPr>
            </w:pP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4AEB68CA" w14:textId="36D4ECAE" w:rsidR="003533EB" w:rsidRDefault="00E13132">
            <w:r>
              <w:t>Breakfast: M</w:t>
            </w:r>
            <w:r w:rsidR="003533EB">
              <w:t xml:space="preserve">eet with </w:t>
            </w:r>
            <w:proofErr w:type="spellStart"/>
            <w:r w:rsidR="003533EB">
              <w:t>SoE</w:t>
            </w:r>
            <w:proofErr w:type="spellEnd"/>
            <w:r w:rsidR="003533EB">
              <w:t xml:space="preserve"> leadership</w:t>
            </w:r>
          </w:p>
          <w:p w14:paraId="1618F157" w14:textId="659606D9" w:rsidR="003533EB" w:rsidRDefault="003533EB" w:rsidP="00723911">
            <w:r>
              <w:t>Agenda Overview &amp; Program Overview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55EF540C" w14:textId="5253AF31" w:rsidR="003533EB" w:rsidRDefault="003533EB"/>
        </w:tc>
      </w:tr>
      <w:tr w:rsidR="003533EB" w14:paraId="7B76E0F4" w14:textId="77777777" w:rsidTr="003A65B3">
        <w:trPr>
          <w:trHeight w:val="692"/>
        </w:trPr>
        <w:tc>
          <w:tcPr>
            <w:tcW w:w="1109" w:type="dxa"/>
            <w:shd w:val="clear" w:color="auto" w:fill="D0CECE" w:themeFill="background2" w:themeFillShade="E6"/>
          </w:tcPr>
          <w:p w14:paraId="462E20FE" w14:textId="2DA78068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 xml:space="preserve">8:45 </w:t>
            </w:r>
            <w:r w:rsidR="00DE0B44" w:rsidRPr="00AC2E2D">
              <w:rPr>
                <w:b/>
                <w:bCs/>
              </w:rPr>
              <w:t>–</w:t>
            </w:r>
            <w:r w:rsidRPr="00AC2E2D">
              <w:rPr>
                <w:b/>
                <w:bCs/>
              </w:rPr>
              <w:t xml:space="preserve"> </w:t>
            </w:r>
            <w:r w:rsidR="00DE0B44" w:rsidRPr="00AC2E2D">
              <w:rPr>
                <w:b/>
                <w:bCs/>
              </w:rPr>
              <w:t>9:05</w:t>
            </w:r>
            <w:r w:rsidR="00BF58A9" w:rsidRPr="00AC2E2D">
              <w:rPr>
                <w:b/>
                <w:bCs/>
              </w:rPr>
              <w:t xml:space="preserve"> am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72B498DF" w14:textId="6324C81E" w:rsidR="003533EB" w:rsidRDefault="00900825">
            <w:r>
              <w:t>T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155992BC" w14:textId="77777777" w:rsidR="003533EB" w:rsidRDefault="003533EB"/>
        </w:tc>
      </w:tr>
      <w:tr w:rsidR="003533EB" w:rsidRPr="00A87E19" w14:paraId="61B7C085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1AA0EAA0" w14:textId="77777777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9:15-10:30 a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54AA9889" w14:textId="7368B80E" w:rsidR="003533EB" w:rsidRDefault="00DE0B44">
            <w:proofErr w:type="spellStart"/>
            <w:r>
              <w:t>SoE</w:t>
            </w:r>
            <w:proofErr w:type="spellEnd"/>
            <w:r>
              <w:t xml:space="preserve"> </w:t>
            </w:r>
            <w:r w:rsidR="003533EB" w:rsidRPr="00A87E19">
              <w:t>Faculty:</w:t>
            </w:r>
          </w:p>
          <w:p w14:paraId="3854C98B" w14:textId="4F8FBB15" w:rsidR="003533EB" w:rsidRPr="00A87E19" w:rsidRDefault="00F9373B">
            <w:r>
              <w:t>Introductions:</w:t>
            </w:r>
            <w:r w:rsidR="003533EB">
              <w:t xml:space="preserve"> Who teaches what areas; </w:t>
            </w:r>
            <w:r w:rsidR="00E13132">
              <w:t>p</w:t>
            </w:r>
            <w:r>
              <w:t xml:space="preserve">rogram </w:t>
            </w:r>
            <w:r w:rsidR="00E13132">
              <w:t>d</w:t>
            </w:r>
            <w:r>
              <w:t xml:space="preserve">esign, </w:t>
            </w:r>
            <w:r w:rsidR="00E13132">
              <w:t xml:space="preserve">student supports, </w:t>
            </w:r>
            <w:r w:rsidR="003533EB">
              <w:t>Strengths and Areas of Improvement; General Q&amp;A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27C4AEFE" w14:textId="6F74BABF" w:rsidR="003533EB" w:rsidRPr="00A87E19" w:rsidRDefault="003533EB"/>
        </w:tc>
      </w:tr>
      <w:tr w:rsidR="003533EB" w14:paraId="7F3CABBF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61618681" w14:textId="2A04FC5B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0:</w:t>
            </w:r>
            <w:r w:rsidR="00BF58A9" w:rsidRPr="00AC2E2D">
              <w:rPr>
                <w:b/>
                <w:bCs/>
              </w:rPr>
              <w:t>45</w:t>
            </w:r>
            <w:r w:rsidRPr="00AC2E2D">
              <w:rPr>
                <w:b/>
                <w:bCs/>
              </w:rPr>
              <w:t>-11:</w:t>
            </w:r>
            <w:r w:rsidR="00BF58A9" w:rsidRPr="00AC2E2D">
              <w:rPr>
                <w:b/>
                <w:bCs/>
              </w:rPr>
              <w:t>45</w:t>
            </w:r>
            <w:r w:rsidRPr="00AC2E2D">
              <w:rPr>
                <w:b/>
                <w:bCs/>
              </w:rPr>
              <w:t xml:space="preserve"> a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30B8E2B0" w14:textId="5D838BB9" w:rsidR="003533EB" w:rsidRDefault="003533EB" w:rsidP="00DE0B44">
            <w:r>
              <w:t>Coordinators of Programs: Topics: Descriptions of Programs and Areas of Strengths and Improvement</w:t>
            </w:r>
            <w:r w:rsidR="00DE0B44">
              <w:t xml:space="preserve">; </w:t>
            </w:r>
            <w:r w:rsidR="00DE0B44">
              <w:t>General Q&amp;A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3FDD3FFF" w14:textId="6C2D2A52" w:rsidR="003533EB" w:rsidRDefault="003533EB"/>
        </w:tc>
      </w:tr>
      <w:tr w:rsidR="003533EB" w14:paraId="062BDD1E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5595A902" w14:textId="158CD2DC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1:</w:t>
            </w:r>
            <w:r w:rsidR="00BF58A9" w:rsidRPr="00AC2E2D">
              <w:rPr>
                <w:b/>
                <w:bCs/>
              </w:rPr>
              <w:t>45</w:t>
            </w:r>
            <w:r w:rsidRPr="00AC2E2D">
              <w:rPr>
                <w:b/>
                <w:bCs/>
              </w:rPr>
              <w:t xml:space="preserve"> am-12:15 pm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69819DD9" w14:textId="484032B3" w:rsidR="003533EB" w:rsidRDefault="003533EB">
            <w:r>
              <w:t>Team meeting/box lunches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2C916BCB" w14:textId="1BBD6C39" w:rsidR="003533EB" w:rsidRDefault="003533EB"/>
        </w:tc>
      </w:tr>
      <w:tr w:rsidR="003533EB" w14:paraId="17D733B9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5BCE6B6A" w14:textId="7F16C986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2:</w:t>
            </w:r>
            <w:r w:rsidR="00BF58A9" w:rsidRPr="00AC2E2D">
              <w:rPr>
                <w:b/>
                <w:bCs/>
              </w:rPr>
              <w:t>30</w:t>
            </w:r>
            <w:r w:rsidRPr="00AC2E2D">
              <w:rPr>
                <w:b/>
                <w:bCs/>
              </w:rPr>
              <w:t>-1:</w:t>
            </w:r>
            <w:r w:rsidR="00BF58A9" w:rsidRPr="00AC2E2D">
              <w:rPr>
                <w:b/>
                <w:bCs/>
              </w:rPr>
              <w:t>30</w:t>
            </w:r>
            <w:r w:rsidRPr="00AC2E2D">
              <w:rPr>
                <w:b/>
                <w:bCs/>
              </w:rPr>
              <w:t xml:space="preserve"> p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18FB9F19" w14:textId="59478DCC" w:rsidR="003533EB" w:rsidRDefault="00DE0B44">
            <w:r>
              <w:t xml:space="preserve">Current </w:t>
            </w:r>
            <w:r w:rsidR="003533EB">
              <w:t xml:space="preserve">Elementary </w:t>
            </w:r>
            <w:r>
              <w:t xml:space="preserve">&amp; ECE </w:t>
            </w:r>
            <w:r w:rsidR="003533EB">
              <w:t>Students</w:t>
            </w:r>
          </w:p>
          <w:p w14:paraId="0813308B" w14:textId="411D4D12" w:rsidR="003533EB" w:rsidRDefault="00DE0B44" w:rsidP="005F3880">
            <w:pPr>
              <w:pStyle w:val="ListParagraph"/>
              <w:numPr>
                <w:ilvl w:val="0"/>
                <w:numId w:val="2"/>
              </w:numPr>
            </w:pPr>
            <w:r>
              <w:t>Program sequence, student supports,</w:t>
            </w:r>
            <w:r w:rsidR="003533EB">
              <w:t xml:space="preserve"> Coursework, Field Placements, PRAXIS, Career Placement, Areas of </w:t>
            </w:r>
            <w:proofErr w:type="gramStart"/>
            <w:r w:rsidR="003533EB">
              <w:t>Strength</w:t>
            </w:r>
            <w:proofErr w:type="gramEnd"/>
            <w:r w:rsidR="003533EB"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6339E949" w14:textId="4CED97DB" w:rsidR="003533EB" w:rsidRDefault="003533EB"/>
        </w:tc>
      </w:tr>
      <w:tr w:rsidR="003533EB" w14:paraId="4D5335E9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10A83BDA" w14:textId="77777777" w:rsidR="00BF58A9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:</w:t>
            </w:r>
            <w:r w:rsidR="00BF58A9" w:rsidRPr="00AC2E2D">
              <w:rPr>
                <w:b/>
                <w:bCs/>
              </w:rPr>
              <w:t>4</w:t>
            </w:r>
            <w:r w:rsidRPr="00AC2E2D">
              <w:rPr>
                <w:b/>
                <w:bCs/>
              </w:rPr>
              <w:t>5</w:t>
            </w:r>
            <w:r w:rsidR="00BF58A9" w:rsidRPr="00AC2E2D">
              <w:rPr>
                <w:b/>
                <w:bCs/>
              </w:rPr>
              <w:t>-</w:t>
            </w:r>
          </w:p>
          <w:p w14:paraId="35E80BA9" w14:textId="71502669" w:rsidR="003533EB" w:rsidRPr="00AC2E2D" w:rsidRDefault="00BF58A9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2:45</w:t>
            </w:r>
            <w:r w:rsidR="003533EB" w:rsidRPr="00AC2E2D">
              <w:rPr>
                <w:b/>
                <w:bCs/>
              </w:rPr>
              <w:t xml:space="preserve"> p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221428DD" w14:textId="5873C135" w:rsidR="003533EB" w:rsidRDefault="006571F0">
            <w:r>
              <w:t xml:space="preserve">Current </w:t>
            </w:r>
            <w:r w:rsidR="003533EB">
              <w:t>Secondary and K12 Students</w:t>
            </w:r>
          </w:p>
          <w:p w14:paraId="7A707149" w14:textId="4E96695A" w:rsidR="003533EB" w:rsidRDefault="00DE0B44" w:rsidP="00DE2825">
            <w:pPr>
              <w:pStyle w:val="ListParagraph"/>
              <w:numPr>
                <w:ilvl w:val="0"/>
                <w:numId w:val="2"/>
              </w:numPr>
            </w:pPr>
            <w:r>
              <w:t>Program sequence, student supports</w:t>
            </w:r>
            <w:r w:rsidR="003533EB">
              <w:t>, Field Placements, PRAXIS</w:t>
            </w:r>
            <w:r w:rsidR="00C46841">
              <w:t>,</w:t>
            </w:r>
            <w:r w:rsidR="003533EB">
              <w:t xml:space="preserve"> Career Placement, Areas of </w:t>
            </w:r>
            <w:proofErr w:type="gramStart"/>
            <w:r w:rsidR="003533EB">
              <w:t>Strength</w:t>
            </w:r>
            <w:proofErr w:type="gramEnd"/>
            <w:r w:rsidR="003533EB"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46B6F6E7" w14:textId="51E77B88" w:rsidR="003533EB" w:rsidRDefault="003533EB"/>
        </w:tc>
      </w:tr>
      <w:tr w:rsidR="00292C9C" w14:paraId="1C446CBF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3FF97E4B" w14:textId="77777777" w:rsidR="00292C9C" w:rsidRPr="00AC2E2D" w:rsidRDefault="00292C9C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2:45-</w:t>
            </w:r>
          </w:p>
          <w:p w14:paraId="0C4812E6" w14:textId="25CE6FD5" w:rsidR="00292C9C" w:rsidRPr="00AC2E2D" w:rsidRDefault="00292C9C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3:45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4409C092" w14:textId="7EB5595D" w:rsidR="00292C9C" w:rsidRPr="00292C9C" w:rsidRDefault="00900825" w:rsidP="006571F0">
            <w:r>
              <w:t>T</w:t>
            </w:r>
            <w:r w:rsidR="006571F0">
              <w:t>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452D71A9" w14:textId="1711EF5C" w:rsidR="00292C9C" w:rsidRDefault="00292C9C" w:rsidP="00997B9F"/>
        </w:tc>
      </w:tr>
      <w:tr w:rsidR="000128A2" w14:paraId="51DF751F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63D720A0" w14:textId="77777777" w:rsidR="006571F0" w:rsidRPr="00AC2E2D" w:rsidRDefault="000128A2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4:</w:t>
            </w:r>
            <w:r w:rsidR="006571F0" w:rsidRPr="00AC2E2D">
              <w:rPr>
                <w:b/>
                <w:bCs/>
              </w:rPr>
              <w:t>00</w:t>
            </w:r>
            <w:r w:rsidRPr="00AC2E2D">
              <w:rPr>
                <w:b/>
                <w:bCs/>
              </w:rPr>
              <w:t>-</w:t>
            </w:r>
          </w:p>
          <w:p w14:paraId="457E2079" w14:textId="78E77DEF" w:rsidR="000128A2" w:rsidRPr="00AC2E2D" w:rsidRDefault="000128A2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5:00 pm</w:t>
            </w:r>
          </w:p>
        </w:tc>
        <w:tc>
          <w:tcPr>
            <w:tcW w:w="4106" w:type="dxa"/>
            <w:shd w:val="clear" w:color="auto" w:fill="D5DCE4" w:themeFill="text2" w:themeFillTint="33"/>
          </w:tcPr>
          <w:p w14:paraId="12B0A2B1" w14:textId="425961AB" w:rsidR="000128A2" w:rsidRDefault="000128A2">
            <w:r>
              <w:t xml:space="preserve">Team A </w:t>
            </w:r>
            <w:r w:rsidR="000B2745">
              <w:t xml:space="preserve">Mentor </w:t>
            </w:r>
            <w:r>
              <w:t>Teachers</w:t>
            </w:r>
          </w:p>
          <w:p w14:paraId="56E09703" w14:textId="56313B10" w:rsidR="000128A2" w:rsidRDefault="000128A2" w:rsidP="000128A2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sequence, </w:t>
            </w:r>
            <w:r>
              <w:t>mentor supports</w:t>
            </w:r>
            <w:r>
              <w:t>, Areas of Strength and Improvement</w:t>
            </w:r>
          </w:p>
          <w:p w14:paraId="160F74D4" w14:textId="3F26CAA4" w:rsidR="000128A2" w:rsidRDefault="000128A2" w:rsidP="000128A2">
            <w:pPr>
              <w:pStyle w:val="ListParagraph"/>
            </w:pPr>
            <w:r>
              <w:t xml:space="preserve"> </w:t>
            </w:r>
          </w:p>
        </w:tc>
        <w:tc>
          <w:tcPr>
            <w:tcW w:w="6030" w:type="dxa"/>
            <w:shd w:val="clear" w:color="auto" w:fill="D5DCE4" w:themeFill="text2" w:themeFillTint="33"/>
          </w:tcPr>
          <w:p w14:paraId="13558728" w14:textId="4F0B7C0E" w:rsidR="000128A2" w:rsidRDefault="000128A2" w:rsidP="000128A2">
            <w:r>
              <w:t>Team B Alumni</w:t>
            </w:r>
          </w:p>
          <w:p w14:paraId="400689FD" w14:textId="183A4135" w:rsidR="000128A2" w:rsidRDefault="000128A2" w:rsidP="000128A2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sequence, student supports, Field Placements, PRAXIS, Areas of </w:t>
            </w:r>
            <w:r w:rsidR="00F9373B">
              <w:t>Strength,</w:t>
            </w:r>
            <w:r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55E8793D" w14:textId="5A53751F" w:rsidR="000128A2" w:rsidRDefault="0036558E">
            <w:r>
              <w:t>Zoom</w:t>
            </w:r>
          </w:p>
        </w:tc>
      </w:tr>
      <w:tr w:rsidR="003533EB" w14:paraId="2FFD30F7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049D031A" w14:textId="502336EB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lastRenderedPageBreak/>
              <w:t>5:00-6:00 p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168CB1F2" w14:textId="06A30E70" w:rsidR="003533EB" w:rsidRDefault="0036558E">
            <w:r>
              <w:t xml:space="preserve">Current </w:t>
            </w:r>
            <w:r w:rsidR="003533EB">
              <w:t>Student Teachers</w:t>
            </w:r>
          </w:p>
          <w:p w14:paraId="1AB2E97F" w14:textId="409F317F" w:rsidR="0036558E" w:rsidRDefault="0036558E" w:rsidP="0036558E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sequence, student supports, Coursework, Field Placements, PRAXIS, Career Placement, Areas of </w:t>
            </w:r>
            <w:r w:rsidR="00F9373B">
              <w:t>Strength,</w:t>
            </w:r>
            <w:r>
              <w:t xml:space="preserve"> and Improvement</w:t>
            </w:r>
          </w:p>
          <w:p w14:paraId="2E935EEA" w14:textId="588DD36D" w:rsidR="003533EB" w:rsidRDefault="003533EB" w:rsidP="0036558E">
            <w:pPr>
              <w:pStyle w:val="ListParagraph"/>
            </w:pPr>
          </w:p>
        </w:tc>
        <w:tc>
          <w:tcPr>
            <w:tcW w:w="1080" w:type="dxa"/>
            <w:shd w:val="clear" w:color="auto" w:fill="D5DCE4" w:themeFill="text2" w:themeFillTint="33"/>
          </w:tcPr>
          <w:p w14:paraId="66AD1437" w14:textId="5176E075" w:rsidR="003533EB" w:rsidRDefault="0036558E">
            <w:r>
              <w:t>Zoom</w:t>
            </w:r>
          </w:p>
        </w:tc>
      </w:tr>
      <w:tr w:rsidR="003533EB" w14:paraId="447BD431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1F4C3A77" w14:textId="1B957478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6:00</w:t>
            </w:r>
          </w:p>
        </w:tc>
        <w:tc>
          <w:tcPr>
            <w:tcW w:w="10136" w:type="dxa"/>
            <w:gridSpan w:val="2"/>
          </w:tcPr>
          <w:p w14:paraId="4A6BACB0" w14:textId="070A8A54" w:rsidR="003533EB" w:rsidRDefault="00900825">
            <w:r>
              <w:t>Take team to hotel</w:t>
            </w:r>
          </w:p>
          <w:p w14:paraId="1FCCC464" w14:textId="7FDB1CE9" w:rsidR="003533EB" w:rsidRDefault="003533EB"/>
        </w:tc>
        <w:tc>
          <w:tcPr>
            <w:tcW w:w="1080" w:type="dxa"/>
          </w:tcPr>
          <w:p w14:paraId="0D96EBC0" w14:textId="1CE4265E" w:rsidR="003533EB" w:rsidRDefault="005B7569" w:rsidP="00CB31B0">
            <w:pPr>
              <w:pStyle w:val="ListParagraph"/>
              <w:numPr>
                <w:ilvl w:val="0"/>
                <w:numId w:val="5"/>
              </w:numPr>
            </w:pPr>
            <w:r>
              <w:t xml:space="preserve">- </w:t>
            </w:r>
          </w:p>
        </w:tc>
      </w:tr>
      <w:tr w:rsidR="00900825" w14:paraId="18D4177A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6138BDB0" w14:textId="77777777" w:rsidR="00900825" w:rsidRPr="00AC2E2D" w:rsidRDefault="00900825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6:30-</w:t>
            </w:r>
          </w:p>
          <w:p w14:paraId="5ECED20C" w14:textId="04A98C7A" w:rsidR="00900825" w:rsidRPr="00AC2E2D" w:rsidRDefault="00900825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30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3F5D07CD" w14:textId="261F6535" w:rsidR="00900825" w:rsidRDefault="00900825">
            <w:r>
              <w:t>Dinner and t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6F011D76" w14:textId="0514B8DF" w:rsidR="00900825" w:rsidRDefault="005B7569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</w:tbl>
    <w:p w14:paraId="04B8A443" w14:textId="355934F5" w:rsidR="009D4EB9" w:rsidRDefault="009D4EB9"/>
    <w:p w14:paraId="4DFA40B0" w14:textId="34B78927" w:rsidR="005F3217" w:rsidRPr="00AC2E2D" w:rsidRDefault="005F3217">
      <w:pPr>
        <w:rPr>
          <w:b/>
          <w:bCs/>
          <w:sz w:val="24"/>
          <w:szCs w:val="24"/>
        </w:rPr>
      </w:pPr>
    </w:p>
    <w:tbl>
      <w:tblPr>
        <w:tblStyle w:val="TableGrid"/>
        <w:tblW w:w="12325" w:type="dxa"/>
        <w:tblLayout w:type="fixed"/>
        <w:tblLook w:val="04A0" w:firstRow="1" w:lastRow="0" w:firstColumn="1" w:lastColumn="0" w:noHBand="0" w:noVBand="1"/>
      </w:tblPr>
      <w:tblGrid>
        <w:gridCol w:w="1124"/>
        <w:gridCol w:w="4721"/>
        <w:gridCol w:w="5400"/>
        <w:gridCol w:w="1080"/>
      </w:tblGrid>
      <w:tr w:rsidR="0036558E" w:rsidRPr="00293FE4" w14:paraId="404C3B8D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149087F1" w14:textId="4E338B0F" w:rsidR="0036558E" w:rsidRPr="00293FE4" w:rsidRDefault="00A80467" w:rsidP="0036558E">
            <w:pPr>
              <w:rPr>
                <w:b/>
                <w:bCs/>
              </w:rPr>
            </w:pPr>
            <w:r w:rsidRPr="00293FE4">
              <w:rPr>
                <w:b/>
                <w:bCs/>
                <w:sz w:val="24"/>
                <w:szCs w:val="24"/>
              </w:rPr>
              <w:t>Day 2</w:t>
            </w:r>
          </w:p>
        </w:tc>
        <w:tc>
          <w:tcPr>
            <w:tcW w:w="10121" w:type="dxa"/>
            <w:gridSpan w:val="2"/>
            <w:shd w:val="clear" w:color="auto" w:fill="D0CECE" w:themeFill="background2" w:themeFillShade="E6"/>
          </w:tcPr>
          <w:p w14:paraId="14E41B8D" w14:textId="77777777" w:rsidR="0036558E" w:rsidRPr="00293FE4" w:rsidRDefault="0036558E" w:rsidP="0036558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Event /Stakeholder group/ Topics to be covered</w:t>
            </w:r>
          </w:p>
          <w:p w14:paraId="07BBE087" w14:textId="148030FD" w:rsidR="0036558E" w:rsidRPr="00293FE4" w:rsidRDefault="0036558E" w:rsidP="0036558E">
            <w:pPr>
              <w:rPr>
                <w:b/>
                <w:bCs/>
              </w:rPr>
            </w:pPr>
          </w:p>
        </w:tc>
        <w:tc>
          <w:tcPr>
            <w:tcW w:w="1080" w:type="dxa"/>
            <w:shd w:val="clear" w:color="auto" w:fill="D0CECE" w:themeFill="background2" w:themeFillShade="E6"/>
          </w:tcPr>
          <w:p w14:paraId="4DA14274" w14:textId="42FC2809" w:rsidR="0036558E" w:rsidRPr="00293FE4" w:rsidRDefault="00293FE4" w:rsidP="0036558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Location</w:t>
            </w:r>
          </w:p>
        </w:tc>
      </w:tr>
      <w:tr w:rsidR="0036558E" w14:paraId="063C42C5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56E7C9B8" w14:textId="476A7DBD" w:rsidR="0036558E" w:rsidRPr="00293FE4" w:rsidRDefault="0036558E" w:rsidP="009F659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 xml:space="preserve">8:00-8:30 am 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56998E68" w14:textId="7C1FFC98" w:rsidR="0036558E" w:rsidRDefault="0036558E" w:rsidP="0036558E">
            <w:r>
              <w:t>Breakfast</w:t>
            </w:r>
            <w:r w:rsidR="006571F0">
              <w:t>:</w:t>
            </w:r>
            <w:r>
              <w:t xml:space="preserve"> Dean/Associate Dean</w:t>
            </w:r>
          </w:p>
          <w:p w14:paraId="5BF914AE" w14:textId="77777777" w:rsidR="0036558E" w:rsidRDefault="0036558E" w:rsidP="0036558E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overview </w:t>
            </w:r>
          </w:p>
          <w:p w14:paraId="15327701" w14:textId="40C4BD28" w:rsidR="0036558E" w:rsidRDefault="0036558E" w:rsidP="009F659E"/>
        </w:tc>
        <w:tc>
          <w:tcPr>
            <w:tcW w:w="1080" w:type="dxa"/>
            <w:shd w:val="clear" w:color="auto" w:fill="D5DCE4" w:themeFill="text2" w:themeFillTint="33"/>
          </w:tcPr>
          <w:p w14:paraId="4C0C2F10" w14:textId="77777777" w:rsidR="0036558E" w:rsidRDefault="0036558E" w:rsidP="00A23E02"/>
        </w:tc>
      </w:tr>
      <w:tr w:rsidR="0036558E" w14:paraId="66B4333A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50DA4686" w14:textId="170E3F3F" w:rsidR="0036558E" w:rsidRPr="00293FE4" w:rsidRDefault="0036558E" w:rsidP="009F659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8:30-9:30 a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60D05D0B" w14:textId="4DE7EDCB" w:rsidR="0036558E" w:rsidRDefault="0036558E" w:rsidP="009F659E">
            <w:r>
              <w:t>Arts and Sciences Content Faculty Discussion</w:t>
            </w:r>
          </w:p>
          <w:p w14:paraId="792F3DDC" w14:textId="44697F59" w:rsidR="0036558E" w:rsidRDefault="000B2745" w:rsidP="0036558E">
            <w:pPr>
              <w:pStyle w:val="ListParagraph"/>
              <w:numPr>
                <w:ilvl w:val="0"/>
                <w:numId w:val="2"/>
              </w:numPr>
            </w:pPr>
            <w:r>
              <w:t>Introductions:</w:t>
            </w:r>
            <w:r w:rsidR="0036558E">
              <w:t xml:space="preserve"> Who teaches what areas; Strengths and Areas of Improvement; General Q&amp;A</w:t>
            </w:r>
            <w:r w:rsidR="0036558E">
              <w:t xml:space="preserve"> 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24651C7B" w14:textId="3CD549EA" w:rsidR="0036558E" w:rsidRDefault="0036558E" w:rsidP="00A23E02"/>
        </w:tc>
      </w:tr>
      <w:tr w:rsidR="0036558E" w14:paraId="50765D01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6462393D" w14:textId="5361BE41" w:rsidR="0036558E" w:rsidRPr="00293FE4" w:rsidRDefault="0036558E" w:rsidP="0091553B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9:</w:t>
            </w:r>
            <w:r w:rsidR="00900825" w:rsidRPr="00293FE4">
              <w:rPr>
                <w:b/>
                <w:bCs/>
              </w:rPr>
              <w:t>45</w:t>
            </w:r>
            <w:r w:rsidRPr="00293FE4">
              <w:rPr>
                <w:b/>
                <w:bCs/>
              </w:rPr>
              <w:t>-10:</w:t>
            </w:r>
            <w:r w:rsidR="00900825" w:rsidRPr="00293FE4">
              <w:rPr>
                <w:b/>
                <w:bCs/>
              </w:rPr>
              <w:t>45</w:t>
            </w:r>
            <w:r w:rsidRPr="00293FE4">
              <w:rPr>
                <w:b/>
                <w:bCs/>
              </w:rPr>
              <w:t xml:space="preserve"> a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722A434F" w14:textId="1D7370BC" w:rsidR="006571F0" w:rsidRPr="00292C9C" w:rsidRDefault="006571F0" w:rsidP="006571F0">
            <w:r w:rsidRPr="00292C9C">
              <w:t>Field Placement Supervisors</w:t>
            </w:r>
          </w:p>
          <w:p w14:paraId="273ABFD0" w14:textId="58859E3F" w:rsidR="0036558E" w:rsidRPr="00641E66" w:rsidRDefault="006571F0" w:rsidP="000A4793">
            <w:pPr>
              <w:pStyle w:val="ListParagraph"/>
              <w:numPr>
                <w:ilvl w:val="0"/>
                <w:numId w:val="2"/>
              </w:numPr>
            </w:pPr>
            <w:r w:rsidRPr="00292C9C">
              <w:t xml:space="preserve">Program design, student supports, Coursework, Field Placements, PRAXIS, Career Placement, Areas of </w:t>
            </w:r>
            <w:proofErr w:type="gramStart"/>
            <w:r w:rsidRPr="00292C9C">
              <w:t>Strength</w:t>
            </w:r>
            <w:proofErr w:type="gramEnd"/>
            <w:r w:rsidRPr="00292C9C"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13DD628F" w14:textId="5D81685A" w:rsidR="0036558E" w:rsidRDefault="0036558E" w:rsidP="0091553B"/>
        </w:tc>
      </w:tr>
      <w:tr w:rsidR="0036558E" w14:paraId="38C2EAC4" w14:textId="77777777" w:rsidTr="00641E66">
        <w:trPr>
          <w:trHeight w:val="125"/>
        </w:trPr>
        <w:tc>
          <w:tcPr>
            <w:tcW w:w="1124" w:type="dxa"/>
            <w:shd w:val="clear" w:color="auto" w:fill="D0CECE" w:themeFill="background2" w:themeFillShade="E6"/>
          </w:tcPr>
          <w:p w14:paraId="599C4DF5" w14:textId="77777777" w:rsidR="008E0E41" w:rsidRDefault="0036558E" w:rsidP="0091553B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1</w:t>
            </w:r>
            <w:r w:rsidR="00EC457C">
              <w:rPr>
                <w:b/>
                <w:bCs/>
              </w:rPr>
              <w:t>1</w:t>
            </w:r>
            <w:r w:rsidRPr="00293FE4">
              <w:rPr>
                <w:b/>
                <w:bCs/>
              </w:rPr>
              <w:t>:</w:t>
            </w:r>
            <w:r w:rsidR="008E0E41">
              <w:rPr>
                <w:b/>
                <w:bCs/>
              </w:rPr>
              <w:t>0</w:t>
            </w:r>
            <w:r w:rsidRPr="00293FE4">
              <w:rPr>
                <w:b/>
                <w:bCs/>
              </w:rPr>
              <w:t>0-</w:t>
            </w:r>
          </w:p>
          <w:p w14:paraId="2A1E277E" w14:textId="26F8696D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12:00 p</w:t>
            </w:r>
            <w:r w:rsidR="0036558E" w:rsidRPr="00293FE4">
              <w:rPr>
                <w:b/>
                <w:bCs/>
              </w:rPr>
              <w:t>m</w:t>
            </w:r>
          </w:p>
        </w:tc>
        <w:tc>
          <w:tcPr>
            <w:tcW w:w="10121" w:type="dxa"/>
            <w:gridSpan w:val="2"/>
            <w:shd w:val="clear" w:color="auto" w:fill="E2EFD9" w:themeFill="accent6" w:themeFillTint="33"/>
          </w:tcPr>
          <w:p w14:paraId="61DDC412" w14:textId="17303489" w:rsidR="0036558E" w:rsidRDefault="0036558E" w:rsidP="0091553B">
            <w:r>
              <w:t>T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13B7C254" w14:textId="488D3670" w:rsidR="0036558E" w:rsidRDefault="0036558E" w:rsidP="0091553B"/>
        </w:tc>
      </w:tr>
      <w:tr w:rsidR="005B7569" w14:paraId="4B038B49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1BBF2070" w14:textId="048B6F67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12:00</w:t>
            </w:r>
          </w:p>
        </w:tc>
        <w:tc>
          <w:tcPr>
            <w:tcW w:w="10121" w:type="dxa"/>
            <w:gridSpan w:val="2"/>
          </w:tcPr>
          <w:p w14:paraId="0C8C9DB2" w14:textId="77777777" w:rsidR="005B7569" w:rsidRDefault="005B7569" w:rsidP="0091553B">
            <w:r>
              <w:t>Walk over to lunch</w:t>
            </w:r>
          </w:p>
          <w:p w14:paraId="0E4C1712" w14:textId="07F99317" w:rsidR="003A65B3" w:rsidRDefault="003A65B3" w:rsidP="0091553B"/>
        </w:tc>
        <w:tc>
          <w:tcPr>
            <w:tcW w:w="1080" w:type="dxa"/>
          </w:tcPr>
          <w:p w14:paraId="181DD1BA" w14:textId="47C2D288" w:rsidR="005B7569" w:rsidRDefault="00CB31B0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  <w:tr w:rsidR="0036558E" w14:paraId="6A6C4FC7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28B5447C" w14:textId="12230717" w:rsidR="0036558E" w:rsidRPr="00293FE4" w:rsidRDefault="0036558E" w:rsidP="0091553B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1</w:t>
            </w:r>
            <w:r w:rsidR="008E0E41">
              <w:rPr>
                <w:b/>
                <w:bCs/>
              </w:rPr>
              <w:t>2</w:t>
            </w:r>
            <w:r w:rsidRPr="00293FE4">
              <w:rPr>
                <w:b/>
                <w:bCs/>
              </w:rPr>
              <w:t>:30 am-1:45 p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4D11165F" w14:textId="776FFD81" w:rsidR="0036558E" w:rsidRDefault="005B7569" w:rsidP="0091553B">
            <w:r>
              <w:t xml:space="preserve">Lunch with </w:t>
            </w:r>
            <w:r w:rsidR="0036558E">
              <w:t>Principal</w:t>
            </w:r>
            <w:r>
              <w:t>s</w:t>
            </w:r>
            <w:r w:rsidR="0036558E">
              <w:t>/Superintendent/</w:t>
            </w:r>
            <w:r w:rsidR="000B2745">
              <w:t>Instructional leads/HR /</w:t>
            </w:r>
            <w:r w:rsidR="0036558E">
              <w:t xml:space="preserve">Collaborators </w:t>
            </w:r>
          </w:p>
          <w:p w14:paraId="239425BC" w14:textId="175209E1" w:rsidR="0036558E" w:rsidRDefault="0036558E" w:rsidP="0091553B">
            <w:pPr>
              <w:pStyle w:val="ListParagraph"/>
              <w:numPr>
                <w:ilvl w:val="0"/>
                <w:numId w:val="2"/>
              </w:numPr>
            </w:pPr>
            <w:r>
              <w:t>Topics: Partnerships, Field Placements, Preparation Quality, Career Fairs, Strengths and Improvements, Q&amp;A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0578745E" w14:textId="6C6E362F" w:rsidR="0036558E" w:rsidRDefault="0036558E" w:rsidP="0091553B"/>
        </w:tc>
      </w:tr>
      <w:tr w:rsidR="005B7569" w14:paraId="0B7E83F8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583D869E" w14:textId="2B7A7C30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5B7569" w:rsidRPr="00293FE4">
              <w:rPr>
                <w:b/>
                <w:bCs/>
              </w:rPr>
              <w:t>:00-</w:t>
            </w:r>
            <w:r>
              <w:rPr>
                <w:b/>
                <w:bCs/>
              </w:rPr>
              <w:t>3</w:t>
            </w:r>
            <w:r w:rsidR="005B7569" w:rsidRPr="00293FE4">
              <w:rPr>
                <w:b/>
                <w:bCs/>
              </w:rPr>
              <w:t>:00 pm</w:t>
            </w:r>
          </w:p>
        </w:tc>
        <w:tc>
          <w:tcPr>
            <w:tcW w:w="4721" w:type="dxa"/>
            <w:shd w:val="clear" w:color="auto" w:fill="D5DCE4" w:themeFill="text2" w:themeFillTint="33"/>
          </w:tcPr>
          <w:p w14:paraId="041AED2B" w14:textId="77CD280C" w:rsidR="005B7569" w:rsidRDefault="005B7569" w:rsidP="0091553B">
            <w:r>
              <w:t>Provost and President</w:t>
            </w:r>
          </w:p>
          <w:p w14:paraId="073D1958" w14:textId="7ABD4C9D" w:rsidR="005B7569" w:rsidRDefault="005B7569" w:rsidP="005B7569">
            <w:pPr>
              <w:pStyle w:val="ListParagraph"/>
              <w:numPr>
                <w:ilvl w:val="0"/>
                <w:numId w:val="2"/>
              </w:numPr>
            </w:pPr>
            <w:r>
              <w:t>Institutional Support, Adequate Resources &amp; Budget, Q&amp;A</w:t>
            </w:r>
          </w:p>
        </w:tc>
        <w:tc>
          <w:tcPr>
            <w:tcW w:w="5400" w:type="dxa"/>
            <w:shd w:val="clear" w:color="auto" w:fill="D5DCE4" w:themeFill="text2" w:themeFillTint="33"/>
          </w:tcPr>
          <w:p w14:paraId="0DF040A4" w14:textId="77777777" w:rsidR="005B7569" w:rsidRPr="005B7569" w:rsidRDefault="005B7569" w:rsidP="005B7569">
            <w:r w:rsidRPr="005B7569">
              <w:t>Program Coordinators</w:t>
            </w:r>
          </w:p>
          <w:p w14:paraId="149254F4" w14:textId="54EC7E5C" w:rsidR="005B7569" w:rsidRDefault="005B7569" w:rsidP="005B7569">
            <w:pPr>
              <w:pStyle w:val="ListParagraph"/>
              <w:numPr>
                <w:ilvl w:val="0"/>
                <w:numId w:val="4"/>
              </w:numPr>
            </w:pPr>
            <w:r>
              <w:t xml:space="preserve">Program design, student supports, Coursework, Field Placements, PRAXIS, Career Placement, Areas of </w:t>
            </w:r>
            <w:proofErr w:type="gramStart"/>
            <w:r>
              <w:t>Strength</w:t>
            </w:r>
            <w:proofErr w:type="gramEnd"/>
            <w:r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4CD1C21F" w14:textId="5B219E8F" w:rsidR="005B7569" w:rsidRDefault="005B7569" w:rsidP="0091553B"/>
        </w:tc>
      </w:tr>
      <w:tr w:rsidR="0036558E" w14:paraId="4531A293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7EF5442B" w14:textId="7AA58AEB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36558E" w:rsidRPr="00293FE4">
              <w:rPr>
                <w:b/>
                <w:bCs/>
              </w:rPr>
              <w:t>:</w:t>
            </w:r>
            <w:r w:rsidR="005B7569" w:rsidRPr="00293FE4">
              <w:rPr>
                <w:b/>
                <w:bCs/>
              </w:rPr>
              <w:t>15</w:t>
            </w:r>
            <w:r w:rsidR="0036558E" w:rsidRPr="00293FE4">
              <w:rPr>
                <w:b/>
                <w:bCs/>
              </w:rPr>
              <w:t>-</w:t>
            </w:r>
          </w:p>
          <w:p w14:paraId="22C3B04F" w14:textId="1A0B8C6A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36558E" w:rsidRPr="00293FE4">
              <w:rPr>
                <w:b/>
                <w:bCs/>
              </w:rPr>
              <w:t>:</w:t>
            </w:r>
            <w:r w:rsidR="005B7569" w:rsidRPr="00293FE4">
              <w:rPr>
                <w:b/>
                <w:bCs/>
              </w:rPr>
              <w:t>0</w:t>
            </w:r>
            <w:r w:rsidR="0036558E" w:rsidRPr="00293FE4">
              <w:rPr>
                <w:b/>
                <w:bCs/>
              </w:rPr>
              <w:t>0 pm</w:t>
            </w:r>
          </w:p>
        </w:tc>
        <w:tc>
          <w:tcPr>
            <w:tcW w:w="10121" w:type="dxa"/>
            <w:gridSpan w:val="2"/>
            <w:shd w:val="clear" w:color="auto" w:fill="E2EFD9" w:themeFill="accent6" w:themeFillTint="33"/>
          </w:tcPr>
          <w:p w14:paraId="484F7EAC" w14:textId="607C203D" w:rsidR="0036558E" w:rsidRDefault="0036558E" w:rsidP="0091553B">
            <w:r>
              <w:t>Team meeting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2CBB5A43" w14:textId="65E7AD00" w:rsidR="0036558E" w:rsidRDefault="00CB31B0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  <w:tr w:rsidR="0036558E" w14:paraId="12A2A776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09B3EBCE" w14:textId="21E2EDEB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36558E" w:rsidRPr="00293FE4">
              <w:rPr>
                <w:b/>
                <w:bCs/>
              </w:rPr>
              <w:t>:00</w:t>
            </w:r>
            <w:r w:rsidR="005B7569" w:rsidRPr="00293FE4">
              <w:rPr>
                <w:b/>
                <w:bCs/>
              </w:rPr>
              <w:t>-</w:t>
            </w:r>
          </w:p>
          <w:p w14:paraId="1C36CB21" w14:textId="102B855C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5B7569" w:rsidRPr="00293FE4">
              <w:rPr>
                <w:b/>
                <w:bCs/>
              </w:rPr>
              <w:t>:30</w:t>
            </w:r>
            <w:r w:rsidR="0036558E" w:rsidRPr="00293FE4">
              <w:rPr>
                <w:b/>
                <w:bCs/>
              </w:rPr>
              <w:t xml:space="preserve"> p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7D1B6FC6" w14:textId="52433AF8" w:rsidR="0036558E" w:rsidRDefault="0036558E" w:rsidP="0091553B">
            <w:r>
              <w:t xml:space="preserve">Exit meeting with </w:t>
            </w:r>
            <w:r w:rsidR="00CB31B0">
              <w:t>SOE leadership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209C0760" w14:textId="6BF934FD" w:rsidR="0036558E" w:rsidRDefault="0036558E" w:rsidP="0091553B"/>
        </w:tc>
      </w:tr>
      <w:tr w:rsidR="0036558E" w14:paraId="0F72E066" w14:textId="77777777" w:rsidTr="00641E66">
        <w:trPr>
          <w:trHeight w:val="368"/>
        </w:trPr>
        <w:tc>
          <w:tcPr>
            <w:tcW w:w="1124" w:type="dxa"/>
            <w:shd w:val="clear" w:color="auto" w:fill="D0CECE" w:themeFill="background2" w:themeFillShade="E6"/>
          </w:tcPr>
          <w:p w14:paraId="04FF2241" w14:textId="71D7939C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CB31B0" w:rsidRPr="00293FE4">
              <w:rPr>
                <w:b/>
                <w:bCs/>
              </w:rPr>
              <w:t>:30</w:t>
            </w:r>
            <w:r w:rsidR="0036558E" w:rsidRPr="00293FE4">
              <w:rPr>
                <w:b/>
                <w:bCs/>
              </w:rPr>
              <w:t xml:space="preserve"> pm</w:t>
            </w:r>
          </w:p>
        </w:tc>
        <w:tc>
          <w:tcPr>
            <w:tcW w:w="10121" w:type="dxa"/>
            <w:gridSpan w:val="2"/>
          </w:tcPr>
          <w:p w14:paraId="1BF67284" w14:textId="77777777" w:rsidR="0036558E" w:rsidRDefault="00CB31B0" w:rsidP="0091553B">
            <w:r>
              <w:t>D</w:t>
            </w:r>
            <w:r w:rsidR="0036558E">
              <w:t>rive team to airport</w:t>
            </w:r>
          </w:p>
          <w:p w14:paraId="4AD1CD90" w14:textId="098A5BF5" w:rsidR="003A65B3" w:rsidRDefault="003A65B3" w:rsidP="0091553B"/>
        </w:tc>
        <w:tc>
          <w:tcPr>
            <w:tcW w:w="1080" w:type="dxa"/>
          </w:tcPr>
          <w:p w14:paraId="6DC7DEC2" w14:textId="77777777" w:rsidR="0036558E" w:rsidRDefault="0036558E" w:rsidP="0091553B"/>
        </w:tc>
      </w:tr>
    </w:tbl>
    <w:p w14:paraId="4E75F9BD" w14:textId="0EFBDFE5" w:rsidR="005F3217" w:rsidRDefault="005F3217"/>
    <w:p w14:paraId="6FC91CB8" w14:textId="53AFB568" w:rsidR="0012664B" w:rsidRPr="00374355" w:rsidRDefault="0012664B">
      <w:pPr>
        <w:rPr>
          <w:b/>
          <w:bCs/>
          <w:sz w:val="24"/>
          <w:szCs w:val="24"/>
        </w:rPr>
      </w:pPr>
      <w:r w:rsidRPr="00374355">
        <w:rPr>
          <w:b/>
          <w:bCs/>
          <w:sz w:val="24"/>
          <w:szCs w:val="24"/>
        </w:rPr>
        <w:t>Sample Schedule 2</w:t>
      </w:r>
    </w:p>
    <w:p w14:paraId="16CF28C1" w14:textId="77777777" w:rsidR="00F25262" w:rsidRDefault="00F25262"/>
    <w:tbl>
      <w:tblPr>
        <w:tblW w:w="14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5"/>
        <w:gridCol w:w="4330"/>
        <w:gridCol w:w="350"/>
        <w:gridCol w:w="3980"/>
        <w:gridCol w:w="430"/>
        <w:gridCol w:w="3901"/>
      </w:tblGrid>
      <w:tr w:rsidR="00F25262" w:rsidRPr="00F25262" w14:paraId="33FB1F43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A70FA70" w14:textId="70EEFB98" w:rsidR="00F25262" w:rsidRPr="00F25262" w:rsidRDefault="00F25262" w:rsidP="00F25262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25262">
              <w:rPr>
                <w:rFonts w:eastAsia="Times New Roman" w:cstheme="minorHAnsi"/>
                <w:b/>
                <w:bCs/>
                <w:sz w:val="24"/>
                <w:szCs w:val="24"/>
              </w:rPr>
              <w:t>Day 1</w:t>
            </w:r>
          </w:p>
        </w:tc>
        <w:tc>
          <w:tcPr>
            <w:tcW w:w="4680" w:type="dxa"/>
            <w:gridSpan w:val="2"/>
            <w:shd w:val="clear" w:color="000000" w:fill="B4C6E7"/>
            <w:noWrap/>
            <w:hideMark/>
          </w:tcPr>
          <w:p w14:paraId="3B448F5B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A</w:t>
            </w:r>
          </w:p>
        </w:tc>
        <w:tc>
          <w:tcPr>
            <w:tcW w:w="4410" w:type="dxa"/>
            <w:gridSpan w:val="2"/>
            <w:shd w:val="clear" w:color="000000" w:fill="A9D08E"/>
            <w:noWrap/>
            <w:hideMark/>
          </w:tcPr>
          <w:p w14:paraId="503C596B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B</w:t>
            </w:r>
          </w:p>
        </w:tc>
        <w:tc>
          <w:tcPr>
            <w:tcW w:w="3901" w:type="dxa"/>
            <w:shd w:val="clear" w:color="000000" w:fill="FFE699"/>
            <w:noWrap/>
            <w:hideMark/>
          </w:tcPr>
          <w:p w14:paraId="363F4306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C:</w:t>
            </w:r>
          </w:p>
        </w:tc>
      </w:tr>
      <w:tr w:rsidR="00F25262" w:rsidRPr="00F25262" w14:paraId="0E083455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7EE68647" w14:textId="77777777" w:rsidR="00A80467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8:30</w:t>
            </w:r>
            <w:r w:rsidR="00A80467">
              <w:rPr>
                <w:rFonts w:ascii="Calibri" w:eastAsia="Times New Roman" w:hAnsi="Calibri" w:cs="Calibri"/>
              </w:rPr>
              <w:t>-</w:t>
            </w:r>
          </w:p>
          <w:p w14:paraId="168FE8BA" w14:textId="700EB98D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9:</w:t>
            </w:r>
            <w:r w:rsidR="009A52AD">
              <w:rPr>
                <w:rFonts w:ascii="Calibri" w:eastAsia="Times New Roman" w:hAnsi="Calibri" w:cs="Calibri"/>
              </w:rPr>
              <w:t>00</w:t>
            </w:r>
            <w:r w:rsidRPr="00F25262">
              <w:rPr>
                <w:rFonts w:ascii="Calibri" w:eastAsia="Times New Roman" w:hAnsi="Calibri" w:cs="Calibri"/>
              </w:rPr>
              <w:t xml:space="preserve"> am 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29DFE95C" w14:textId="4EF84B62" w:rsidR="00F25262" w:rsidRPr="00F25262" w:rsidRDefault="00A80467" w:rsidP="00293FE4">
            <w:pPr>
              <w:jc w:val="center"/>
            </w:pPr>
            <w:r w:rsidRPr="0081505A">
              <w:t>B</w:t>
            </w:r>
            <w:r w:rsidRPr="0081505A">
              <w:t xml:space="preserve">reakfast: Meet with </w:t>
            </w:r>
            <w:proofErr w:type="spellStart"/>
            <w:r w:rsidRPr="0081505A">
              <w:t>SoE</w:t>
            </w:r>
            <w:proofErr w:type="spellEnd"/>
            <w:r w:rsidRPr="0081505A">
              <w:t xml:space="preserve"> leadership</w:t>
            </w:r>
            <w:r w:rsidRPr="0081505A">
              <w:t xml:space="preserve"> </w:t>
            </w:r>
            <w:r w:rsidRPr="0081505A">
              <w:t>Agenda Overview &amp; Program Overview</w:t>
            </w:r>
            <w:r w:rsidRPr="0081505A">
              <w:t xml:space="preserve"> </w:t>
            </w:r>
            <w:r w:rsidR="00F25262" w:rsidRPr="00F25262">
              <w:rPr>
                <w:rFonts w:ascii="Calibri" w:eastAsia="Times New Roman" w:hAnsi="Calibri" w:cs="Calibri"/>
              </w:rPr>
              <w:t>(Location</w:t>
            </w:r>
            <w:r w:rsidR="00056F6B" w:rsidRPr="0081505A">
              <w:rPr>
                <w:rFonts w:ascii="Calibri" w:eastAsia="Times New Roman" w:hAnsi="Calibri" w:cs="Calibri"/>
              </w:rPr>
              <w:t>)</w:t>
            </w:r>
          </w:p>
        </w:tc>
      </w:tr>
      <w:tr w:rsidR="00337E6A" w:rsidRPr="00F25262" w14:paraId="5AB8A70C" w14:textId="77777777" w:rsidTr="0015710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6BCC6669" w14:textId="5257DC2A" w:rsidR="00337E6A" w:rsidRPr="00F25262" w:rsidRDefault="008721CD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:</w:t>
            </w:r>
            <w:r w:rsidR="009A52AD">
              <w:rPr>
                <w:rFonts w:ascii="Calibri" w:eastAsia="Times New Roman" w:hAnsi="Calibri" w:cs="Calibri"/>
              </w:rPr>
              <w:t>15</w:t>
            </w:r>
            <w:r w:rsidR="00337E6A" w:rsidRPr="00F25262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–</w:t>
            </w:r>
            <w:r w:rsidR="00337E6A" w:rsidRPr="00F25262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10:</w:t>
            </w:r>
            <w:r w:rsidR="009A52AD">
              <w:rPr>
                <w:rFonts w:ascii="Calibri" w:eastAsia="Times New Roman" w:hAnsi="Calibri" w:cs="Calibri"/>
              </w:rPr>
              <w:t>15</w:t>
            </w:r>
            <w:r w:rsidR="00337E6A" w:rsidRPr="00F25262">
              <w:rPr>
                <w:rFonts w:ascii="Calibri" w:eastAsia="Times New Roman" w:hAnsi="Calibri" w:cs="Calibri"/>
              </w:rPr>
              <w:t xml:space="preserve"> am </w:t>
            </w:r>
          </w:p>
        </w:tc>
        <w:tc>
          <w:tcPr>
            <w:tcW w:w="4330" w:type="dxa"/>
            <w:shd w:val="clear" w:color="auto" w:fill="auto"/>
            <w:noWrap/>
            <w:hideMark/>
          </w:tcPr>
          <w:p w14:paraId="5515E4A3" w14:textId="20BBFF83" w:rsidR="00337E6A" w:rsidRPr="0081505A" w:rsidRDefault="00337E6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Faculty</w:t>
            </w:r>
            <w:r w:rsidR="001A5831" w:rsidRPr="0081505A">
              <w:rPr>
                <w:rFonts w:ascii="Calibri" w:eastAsia="Times New Roman" w:hAnsi="Calibri" w:cs="Calibri"/>
              </w:rPr>
              <w:t xml:space="preserve">: </w:t>
            </w:r>
            <w:r w:rsidRPr="0081505A">
              <w:rPr>
                <w:rFonts w:ascii="Calibri" w:eastAsia="Times New Roman" w:hAnsi="Calibri" w:cs="Calibri"/>
              </w:rPr>
              <w:t>ELEM &amp; ECE</w:t>
            </w:r>
            <w:r w:rsidR="001A5831" w:rsidRP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330" w:type="dxa"/>
            <w:gridSpan w:val="2"/>
            <w:shd w:val="clear" w:color="auto" w:fill="auto"/>
          </w:tcPr>
          <w:p w14:paraId="43F12E3C" w14:textId="45EE5160" w:rsidR="00337E6A" w:rsidRPr="0081505A" w:rsidRDefault="00337E6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Faculty</w:t>
            </w:r>
            <w:r w:rsidR="001A5831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 xml:space="preserve">Secondary </w:t>
            </w:r>
            <w:r w:rsidRPr="0081505A">
              <w:rPr>
                <w:rFonts w:ascii="Calibri" w:eastAsia="Times New Roman" w:hAnsi="Calibri" w:cs="Calibri"/>
              </w:rPr>
              <w:t>&amp;</w:t>
            </w:r>
            <w:r w:rsidRPr="00F25262">
              <w:rPr>
                <w:rFonts w:ascii="Calibri" w:eastAsia="Times New Roman" w:hAnsi="Calibri" w:cs="Calibri"/>
              </w:rPr>
              <w:t xml:space="preserve"> K-12</w:t>
            </w:r>
            <w:r w:rsidR="001A5831" w:rsidRPr="0081505A">
              <w:rPr>
                <w:rFonts w:ascii="Calibri" w:eastAsia="Times New Roman" w:hAnsi="Calibri" w:cs="Calibri"/>
              </w:rPr>
              <w:t xml:space="preserve"> (Location)</w:t>
            </w:r>
          </w:p>
        </w:tc>
        <w:tc>
          <w:tcPr>
            <w:tcW w:w="4331" w:type="dxa"/>
            <w:gridSpan w:val="2"/>
            <w:shd w:val="clear" w:color="auto" w:fill="auto"/>
          </w:tcPr>
          <w:p w14:paraId="1B81B991" w14:textId="78915FBA" w:rsidR="00337E6A" w:rsidRPr="00F25262" w:rsidRDefault="00337E6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Faculty</w:t>
            </w:r>
            <w:r w:rsidR="001A5831" w:rsidRPr="0081505A">
              <w:rPr>
                <w:rFonts w:ascii="Calibri" w:eastAsia="Times New Roman" w:hAnsi="Calibri" w:cs="Calibri"/>
              </w:rPr>
              <w:t xml:space="preserve">: </w:t>
            </w:r>
            <w:r w:rsidRPr="0081505A">
              <w:rPr>
                <w:rFonts w:ascii="Calibri" w:eastAsia="Times New Roman" w:hAnsi="Calibri" w:cs="Calibri"/>
              </w:rPr>
              <w:t>SPED</w:t>
            </w:r>
            <w:r w:rsidR="00FA6378" w:rsidRPr="0081505A">
              <w:rPr>
                <w:rFonts w:ascii="Calibri" w:eastAsia="Times New Roman" w:hAnsi="Calibri" w:cs="Calibri"/>
              </w:rPr>
              <w:t xml:space="preserve"> &amp; SSPs</w:t>
            </w:r>
            <w:r w:rsidR="001A5831" w:rsidRPr="0081505A">
              <w:rPr>
                <w:rFonts w:ascii="Calibri" w:eastAsia="Times New Roman" w:hAnsi="Calibri" w:cs="Calibri"/>
              </w:rPr>
              <w:t xml:space="preserve"> (Location)</w:t>
            </w:r>
          </w:p>
        </w:tc>
      </w:tr>
      <w:tr w:rsidR="00F25262" w:rsidRPr="00F25262" w14:paraId="53E42DFB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78ED5A1D" w14:textId="79165DF8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10:</w:t>
            </w:r>
            <w:r w:rsidR="009A52AD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>- 11:</w:t>
            </w:r>
            <w:r w:rsidR="008721CD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 xml:space="preserve"> a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44A6F3CF" w14:textId="78FEEE38" w:rsidR="00F25262" w:rsidRPr="00F25262" w:rsidRDefault="001A5831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linical Experience</w:t>
            </w:r>
            <w:r w:rsidRPr="0081505A">
              <w:rPr>
                <w:rFonts w:ascii="Calibri" w:eastAsia="Times New Roman" w:hAnsi="Calibri" w:cs="Calibri"/>
              </w:rPr>
              <w:t xml:space="preserve"> Coordinators</w:t>
            </w:r>
            <w:r w:rsidR="00293FE4" w:rsidRPr="0081505A">
              <w:rPr>
                <w:rFonts w:ascii="Calibri" w:eastAsia="Times New Roman" w:hAnsi="Calibri" w:cs="Calibri"/>
              </w:rPr>
              <w:t xml:space="preserve"> </w:t>
            </w:r>
            <w:r w:rsidR="00F25262" w:rsidRPr="00F25262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F25262" w:rsidRPr="00F25262" w14:paraId="6730FF5D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2F2490B" w14:textId="77777777" w:rsidR="009A52AD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1:</w:t>
            </w:r>
            <w:r w:rsidR="009A52AD">
              <w:rPr>
                <w:rFonts w:ascii="Calibri" w:eastAsia="Times New Roman" w:hAnsi="Calibri" w:cs="Calibri"/>
              </w:rPr>
              <w:t>30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  <w:r w:rsidR="008721CD">
              <w:rPr>
                <w:rFonts w:ascii="Calibri" w:eastAsia="Times New Roman" w:hAnsi="Calibri" w:cs="Calibri"/>
              </w:rPr>
              <w:t>–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</w:p>
          <w:p w14:paraId="73C4D198" w14:textId="0CFD400F" w:rsidR="00F25262" w:rsidRPr="00F25262" w:rsidRDefault="009A52AD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:45</w:t>
            </w:r>
            <w:r w:rsidR="008721CD">
              <w:rPr>
                <w:rFonts w:ascii="Calibri" w:eastAsia="Times New Roman" w:hAnsi="Calibri" w:cs="Calibri"/>
              </w:rPr>
              <w:t xml:space="preserve"> 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60A9A522" w14:textId="477980CB" w:rsidR="00F25262" w:rsidRPr="00F25262" w:rsidRDefault="0049598C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Team Time</w:t>
            </w:r>
            <w:r w:rsidR="00F25262" w:rsidRPr="00F25262">
              <w:rPr>
                <w:rFonts w:ascii="Calibri" w:eastAsia="Times New Roman" w:hAnsi="Calibri" w:cs="Calibri"/>
              </w:rPr>
              <w:t xml:space="preserve"> </w:t>
            </w:r>
            <w:r w:rsidR="008721CD" w:rsidRPr="0081505A">
              <w:rPr>
                <w:rFonts w:ascii="Calibri" w:eastAsia="Times New Roman" w:hAnsi="Calibri" w:cs="Calibri"/>
              </w:rPr>
              <w:t xml:space="preserve">/ Lunch </w:t>
            </w:r>
            <w:r w:rsidR="00F25262" w:rsidRPr="00F25262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A80467" w:rsidRPr="00F25262" w14:paraId="4A47922B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D82D371" w14:textId="7B892EA0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:00 - 2:00 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078E9933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urrent Student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 xml:space="preserve">ELEM </w:t>
            </w:r>
            <w:r w:rsidR="006D6892" w:rsidRPr="0081505A">
              <w:rPr>
                <w:rFonts w:ascii="Calibri" w:eastAsia="Times New Roman" w:hAnsi="Calibri" w:cs="Calibri"/>
              </w:rPr>
              <w:t>&amp;</w:t>
            </w:r>
            <w:r w:rsidRPr="00F25262">
              <w:rPr>
                <w:rFonts w:ascii="Calibri" w:eastAsia="Times New Roman" w:hAnsi="Calibri" w:cs="Calibri"/>
              </w:rPr>
              <w:t xml:space="preserve"> ECE </w:t>
            </w:r>
          </w:p>
          <w:p w14:paraId="7EF68A43" w14:textId="0497DDF2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5E8D3BA2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urrent Student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 xml:space="preserve">Secondary </w:t>
            </w:r>
            <w:r w:rsidR="006D6892" w:rsidRPr="0081505A">
              <w:rPr>
                <w:rFonts w:ascii="Calibri" w:eastAsia="Times New Roman" w:hAnsi="Calibri" w:cs="Calibri"/>
              </w:rPr>
              <w:t>&amp;</w:t>
            </w:r>
            <w:r w:rsidRPr="00F25262">
              <w:rPr>
                <w:rFonts w:ascii="Calibri" w:eastAsia="Times New Roman" w:hAnsi="Calibri" w:cs="Calibri"/>
              </w:rPr>
              <w:t xml:space="preserve"> K-12</w:t>
            </w:r>
          </w:p>
          <w:p w14:paraId="532321FA" w14:textId="6B35ABDC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2F7292E3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urrent Student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  <w:r w:rsidR="006D6892" w:rsidRPr="0081505A">
              <w:rPr>
                <w:rFonts w:ascii="Calibri" w:eastAsia="Times New Roman" w:hAnsi="Calibri" w:cs="Calibri"/>
              </w:rPr>
              <w:t xml:space="preserve"> &amp; SSP</w:t>
            </w:r>
            <w:r w:rsidR="005E29FB" w:rsidRPr="0081505A">
              <w:rPr>
                <w:rFonts w:ascii="Calibri" w:eastAsia="Times New Roman" w:hAnsi="Calibri" w:cs="Calibri"/>
              </w:rPr>
              <w:t>s</w:t>
            </w:r>
          </w:p>
          <w:p w14:paraId="05DB548E" w14:textId="5979DE0A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723911" w:rsidRPr="00F25262" w14:paraId="2D98FBF6" w14:textId="77777777" w:rsidTr="0070699C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36BF5982" w14:textId="6A0A5A46" w:rsidR="00723911" w:rsidRPr="00F25262" w:rsidRDefault="00723911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2:15 - 3:15m</w:t>
            </w:r>
          </w:p>
        </w:tc>
        <w:tc>
          <w:tcPr>
            <w:tcW w:w="9090" w:type="dxa"/>
            <w:gridSpan w:val="4"/>
            <w:shd w:val="clear" w:color="auto" w:fill="auto"/>
            <w:noWrap/>
            <w:hideMark/>
          </w:tcPr>
          <w:p w14:paraId="6B90DD18" w14:textId="77777777" w:rsidR="00723911" w:rsidRDefault="00723911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A &amp; S Faculty</w:t>
            </w:r>
          </w:p>
          <w:p w14:paraId="680B1A9E" w14:textId="2F7EC959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2E1E5EE8" w14:textId="77777777" w:rsidR="00723911" w:rsidRDefault="00723911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81505A">
              <w:rPr>
                <w:rFonts w:ascii="Calibri" w:eastAsia="Times New Roman" w:hAnsi="Calibri" w:cs="Calibri"/>
              </w:rPr>
              <w:t>SSP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  <w:r w:rsidRPr="0081505A">
              <w:rPr>
                <w:rFonts w:ascii="Calibri" w:eastAsia="Times New Roman" w:hAnsi="Calibri" w:cs="Calibri"/>
              </w:rPr>
              <w:t xml:space="preserve">University </w:t>
            </w:r>
            <w:r w:rsidRPr="00F25262">
              <w:rPr>
                <w:rFonts w:ascii="Calibri" w:eastAsia="Times New Roman" w:hAnsi="Calibri" w:cs="Calibri"/>
              </w:rPr>
              <w:t>Supervisors</w:t>
            </w:r>
            <w:r w:rsidRPr="00F25262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</w:t>
            </w:r>
          </w:p>
          <w:p w14:paraId="0D0901DC" w14:textId="5E2BAC97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F25262" w:rsidRPr="00F25262" w14:paraId="595013EF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0F306D31" w14:textId="77777777" w:rsidR="00602717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3:</w:t>
            </w:r>
            <w:r w:rsidR="00602717">
              <w:rPr>
                <w:rFonts w:ascii="Calibri" w:eastAsia="Times New Roman" w:hAnsi="Calibri" w:cs="Calibri"/>
                <w:color w:val="000000"/>
              </w:rPr>
              <w:t>15</w:t>
            </w:r>
            <w:r w:rsidRPr="00F25262">
              <w:rPr>
                <w:rFonts w:ascii="Calibri" w:eastAsia="Times New Roman" w:hAnsi="Calibri" w:cs="Calibri"/>
                <w:color w:val="000000"/>
              </w:rPr>
              <w:t>-</w:t>
            </w:r>
          </w:p>
          <w:p w14:paraId="6106D831" w14:textId="3C40FB42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 xml:space="preserve"> 4:</w:t>
            </w:r>
            <w:r w:rsidR="00EC457C">
              <w:rPr>
                <w:rFonts w:ascii="Calibri" w:eastAsia="Times New Roman" w:hAnsi="Calibri" w:cs="Calibri"/>
                <w:color w:val="000000"/>
              </w:rPr>
              <w:t>15</w:t>
            </w:r>
            <w:r w:rsidRPr="00F25262">
              <w:rPr>
                <w:rFonts w:ascii="Calibri" w:eastAsia="Times New Roman" w:hAnsi="Calibri" w:cs="Calibri"/>
                <w:color w:val="000000"/>
              </w:rPr>
              <w:t xml:space="preserve"> 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5EA0C91C" w14:textId="41BF8A8C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 Team </w:t>
            </w:r>
            <w:r w:rsidR="00723911" w:rsidRPr="0081505A">
              <w:rPr>
                <w:rFonts w:ascii="Calibri" w:eastAsia="Times New Roman" w:hAnsi="Calibri" w:cs="Calibri"/>
              </w:rPr>
              <w:t>Time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A80467" w:rsidRPr="00F25262" w14:paraId="33981A22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3CD90244" w14:textId="77777777" w:rsidR="00602717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4:</w:t>
            </w:r>
            <w:r w:rsidR="00602717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>-</w:t>
            </w:r>
          </w:p>
          <w:p w14:paraId="70198CB7" w14:textId="6D76B0AF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5:</w:t>
            </w:r>
            <w:r w:rsidR="00602717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 xml:space="preserve"> 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780FBB24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Alumni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ELEM and ECE</w:t>
            </w:r>
          </w:p>
          <w:p w14:paraId="1F3840F8" w14:textId="0E8B3929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789C04DA" w14:textId="77777777" w:rsidR="00F25262" w:rsidRDefault="00894C17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Alumni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="00F25262" w:rsidRPr="00F25262">
              <w:rPr>
                <w:rFonts w:ascii="Calibri" w:eastAsia="Times New Roman" w:hAnsi="Calibri" w:cs="Calibri"/>
              </w:rPr>
              <w:t>Secondary</w:t>
            </w:r>
            <w:r w:rsidR="000B0EF9" w:rsidRPr="0081505A">
              <w:rPr>
                <w:rFonts w:ascii="Calibri" w:eastAsia="Times New Roman" w:hAnsi="Calibri" w:cs="Calibri"/>
              </w:rPr>
              <w:t xml:space="preserve"> &amp; </w:t>
            </w:r>
            <w:r w:rsidR="00F25262" w:rsidRPr="00F25262">
              <w:rPr>
                <w:rFonts w:ascii="Calibri" w:eastAsia="Times New Roman" w:hAnsi="Calibri" w:cs="Calibri"/>
              </w:rPr>
              <w:t>K-12</w:t>
            </w:r>
          </w:p>
          <w:p w14:paraId="4C212091" w14:textId="14732180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5D36F6C4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Alumni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  <w:r w:rsidR="005F0D32" w:rsidRPr="0081505A">
              <w:rPr>
                <w:rFonts w:ascii="Calibri" w:eastAsia="Times New Roman" w:hAnsi="Calibri" w:cs="Calibri"/>
              </w:rPr>
              <w:t xml:space="preserve"> &amp; SSP</w:t>
            </w:r>
          </w:p>
          <w:p w14:paraId="2DEB368A" w14:textId="20A5B82A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0B0EF9" w:rsidRPr="00F25262" w14:paraId="729EA188" w14:textId="77777777" w:rsidTr="00A80467">
        <w:trPr>
          <w:trHeight w:val="399"/>
        </w:trPr>
        <w:tc>
          <w:tcPr>
            <w:tcW w:w="1165" w:type="dxa"/>
            <w:shd w:val="clear" w:color="auto" w:fill="auto"/>
          </w:tcPr>
          <w:p w14:paraId="3A6A3288" w14:textId="74841298" w:rsidR="000B0EF9" w:rsidRDefault="00B374AD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30 –</w:t>
            </w:r>
          </w:p>
          <w:p w14:paraId="08220C91" w14:textId="5AF4D683" w:rsidR="00B374AD" w:rsidRPr="00F25262" w:rsidRDefault="00B374AD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:30 pm</w:t>
            </w:r>
          </w:p>
        </w:tc>
        <w:tc>
          <w:tcPr>
            <w:tcW w:w="4680" w:type="dxa"/>
            <w:gridSpan w:val="2"/>
            <w:shd w:val="clear" w:color="auto" w:fill="auto"/>
            <w:noWrap/>
          </w:tcPr>
          <w:p w14:paraId="06231730" w14:textId="77777777" w:rsidR="000B0EF9" w:rsidRDefault="000B0EF9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tudent Teachers: ELEM &amp; ECE</w:t>
            </w:r>
          </w:p>
          <w:p w14:paraId="1D48D432" w14:textId="0B3D4071" w:rsidR="0081505A" w:rsidRPr="0081505A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</w:tcPr>
          <w:p w14:paraId="269E62D6" w14:textId="77777777" w:rsidR="000B0EF9" w:rsidRDefault="000B0EF9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tudent Teachers: Secondary &amp; K-12</w:t>
            </w:r>
          </w:p>
          <w:p w14:paraId="0E013A83" w14:textId="25427C97" w:rsidR="0081505A" w:rsidRPr="0081505A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</w:tcPr>
          <w:p w14:paraId="15D7CCFC" w14:textId="77777777" w:rsidR="000B0EF9" w:rsidRDefault="000B0EF9" w:rsidP="000B0EF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tudent Teachers: SPED</w:t>
            </w:r>
          </w:p>
          <w:p w14:paraId="602E7DD8" w14:textId="12DFA72F" w:rsidR="0081505A" w:rsidRPr="0081505A" w:rsidRDefault="0081505A" w:rsidP="000B0EF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B374AD" w:rsidRPr="00F25262" w14:paraId="09E1A372" w14:textId="77777777" w:rsidTr="00B374AD">
        <w:trPr>
          <w:trHeight w:val="399"/>
        </w:trPr>
        <w:tc>
          <w:tcPr>
            <w:tcW w:w="1165" w:type="dxa"/>
            <w:shd w:val="clear" w:color="auto" w:fill="auto"/>
          </w:tcPr>
          <w:p w14:paraId="0ACFA1C2" w14:textId="11450A6A" w:rsidR="00B374AD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:30 –</w:t>
            </w:r>
          </w:p>
          <w:p w14:paraId="7E9FF3F0" w14:textId="5C947752" w:rsidR="00B374AD" w:rsidRPr="00F25262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:00 pm</w:t>
            </w:r>
          </w:p>
        </w:tc>
        <w:tc>
          <w:tcPr>
            <w:tcW w:w="12991" w:type="dxa"/>
            <w:gridSpan w:val="5"/>
            <w:shd w:val="clear" w:color="auto" w:fill="auto"/>
          </w:tcPr>
          <w:p w14:paraId="15EB95E1" w14:textId="5FF48206" w:rsidR="00B374AD" w:rsidRPr="0081505A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inner and Team Time</w:t>
            </w:r>
          </w:p>
        </w:tc>
      </w:tr>
      <w:tr w:rsidR="00B374AD" w:rsidRPr="00F25262" w14:paraId="01362977" w14:textId="77777777" w:rsidTr="00DD4206">
        <w:trPr>
          <w:trHeight w:val="399"/>
        </w:trPr>
        <w:tc>
          <w:tcPr>
            <w:tcW w:w="14156" w:type="dxa"/>
            <w:gridSpan w:val="6"/>
            <w:shd w:val="clear" w:color="auto" w:fill="auto"/>
          </w:tcPr>
          <w:p w14:paraId="20F56526" w14:textId="77777777" w:rsidR="00B374AD" w:rsidRPr="0081505A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A80467" w:rsidRPr="00F25262" w14:paraId="1C1C90DC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6A0FB3EA" w14:textId="1CAA91A5" w:rsidR="00F25262" w:rsidRPr="00F25262" w:rsidRDefault="00894C17" w:rsidP="00F25262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94C17">
              <w:rPr>
                <w:rFonts w:eastAsia="Times New Roman" w:cstheme="minorHAnsi"/>
                <w:b/>
                <w:bCs/>
                <w:sz w:val="24"/>
                <w:szCs w:val="24"/>
              </w:rPr>
              <w:t>Day 2</w:t>
            </w:r>
          </w:p>
        </w:tc>
        <w:tc>
          <w:tcPr>
            <w:tcW w:w="4680" w:type="dxa"/>
            <w:gridSpan w:val="2"/>
            <w:shd w:val="clear" w:color="000000" w:fill="B4C6E7"/>
            <w:noWrap/>
            <w:hideMark/>
          </w:tcPr>
          <w:p w14:paraId="7775F956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A</w:t>
            </w:r>
          </w:p>
        </w:tc>
        <w:tc>
          <w:tcPr>
            <w:tcW w:w="4410" w:type="dxa"/>
            <w:gridSpan w:val="2"/>
            <w:shd w:val="clear" w:color="000000" w:fill="A9D08E"/>
            <w:noWrap/>
            <w:hideMark/>
          </w:tcPr>
          <w:p w14:paraId="03EB5693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B</w:t>
            </w:r>
          </w:p>
        </w:tc>
        <w:tc>
          <w:tcPr>
            <w:tcW w:w="3901" w:type="dxa"/>
            <w:shd w:val="clear" w:color="000000" w:fill="FFE699"/>
            <w:noWrap/>
            <w:hideMark/>
          </w:tcPr>
          <w:p w14:paraId="76650277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C</w:t>
            </w:r>
          </w:p>
        </w:tc>
      </w:tr>
      <w:tr w:rsidR="00F25262" w:rsidRPr="00F25262" w14:paraId="68A7C8FA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4B2902D5" w14:textId="265D92EE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gramStart"/>
            <w:r w:rsidRPr="00F25262">
              <w:rPr>
                <w:rFonts w:ascii="Calibri" w:eastAsia="Times New Roman" w:hAnsi="Calibri" w:cs="Calibri"/>
              </w:rPr>
              <w:t>8:</w:t>
            </w:r>
            <w:r w:rsidR="00B374AD">
              <w:rPr>
                <w:rFonts w:ascii="Calibri" w:eastAsia="Times New Roman" w:hAnsi="Calibri" w:cs="Calibri"/>
              </w:rPr>
              <w:t>30</w:t>
            </w:r>
            <w:r w:rsidRPr="00F25262">
              <w:rPr>
                <w:rFonts w:ascii="Calibri" w:eastAsia="Times New Roman" w:hAnsi="Calibri" w:cs="Calibri"/>
              </w:rPr>
              <w:t xml:space="preserve">  -</w:t>
            </w:r>
            <w:proofErr w:type="gramEnd"/>
            <w:r w:rsidRPr="00F25262">
              <w:rPr>
                <w:rFonts w:ascii="Calibri" w:eastAsia="Times New Roman" w:hAnsi="Calibri" w:cs="Calibri"/>
              </w:rPr>
              <w:t xml:space="preserve"> 9:00 am 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7F5E8881" w14:textId="7048860D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Breakfast and Check-in </w:t>
            </w:r>
            <w:r w:rsidR="00894C17" w:rsidRPr="0081505A">
              <w:rPr>
                <w:rFonts w:ascii="Calibri" w:eastAsia="Times New Roman" w:hAnsi="Calibri" w:cs="Calibri"/>
              </w:rPr>
              <w:t>Dean and Associate Dean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</w:p>
        </w:tc>
      </w:tr>
      <w:tr w:rsidR="00A80467" w:rsidRPr="00F25262" w14:paraId="46D1B69B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07D61270" w14:textId="029CC6FF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9:</w:t>
            </w:r>
            <w:r w:rsidR="001D3CD5">
              <w:rPr>
                <w:rFonts w:ascii="Calibri" w:eastAsia="Times New Roman" w:hAnsi="Calibri" w:cs="Calibri"/>
              </w:rPr>
              <w:t>00</w:t>
            </w:r>
            <w:r w:rsidRPr="00F25262">
              <w:rPr>
                <w:rFonts w:ascii="Calibri" w:eastAsia="Times New Roman" w:hAnsi="Calibri" w:cs="Calibri"/>
              </w:rPr>
              <w:t xml:space="preserve"> - 10:</w:t>
            </w:r>
            <w:r w:rsidR="001D3CD5">
              <w:rPr>
                <w:rFonts w:ascii="Calibri" w:eastAsia="Times New Roman" w:hAnsi="Calibri" w:cs="Calibri"/>
              </w:rPr>
              <w:t>00</w:t>
            </w:r>
            <w:r w:rsidRPr="00F25262">
              <w:rPr>
                <w:rFonts w:ascii="Calibri" w:eastAsia="Times New Roman" w:hAnsi="Calibri" w:cs="Calibri"/>
              </w:rPr>
              <w:t xml:space="preserve"> a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3A8E1094" w14:textId="69D42778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Student Teaching/Residency Supervisor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ELEM and ECE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771ED8F3" w14:textId="5C493D1B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Student Teaching Supervisor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econdary and K-12 Program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7CAB69A8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Student Teaching Supervisor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</w:p>
          <w:p w14:paraId="7575E4A6" w14:textId="57013AA2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81505A" w:rsidRPr="00F25262" w14:paraId="72096494" w14:textId="77777777" w:rsidTr="005A09FD">
        <w:trPr>
          <w:trHeight w:val="399"/>
        </w:trPr>
        <w:tc>
          <w:tcPr>
            <w:tcW w:w="1165" w:type="dxa"/>
            <w:shd w:val="clear" w:color="auto" w:fill="auto"/>
          </w:tcPr>
          <w:p w14:paraId="6B9DDE3C" w14:textId="386C43A0" w:rsidR="0081505A" w:rsidRPr="00F25262" w:rsidRDefault="0081505A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0:</w:t>
            </w:r>
            <w:r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- </w:t>
            </w:r>
            <w:r>
              <w:rPr>
                <w:rFonts w:ascii="Calibri" w:eastAsia="Times New Roman" w:hAnsi="Calibri" w:cs="Calibri"/>
              </w:rPr>
              <w:t>11:</w:t>
            </w:r>
            <w:r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>am</w:t>
            </w:r>
          </w:p>
        </w:tc>
        <w:tc>
          <w:tcPr>
            <w:tcW w:w="12991" w:type="dxa"/>
            <w:gridSpan w:val="5"/>
            <w:shd w:val="clear" w:color="auto" w:fill="auto"/>
            <w:noWrap/>
          </w:tcPr>
          <w:p w14:paraId="5015DE99" w14:textId="3F30FB6E" w:rsidR="0081505A" w:rsidRPr="0081505A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Team </w:t>
            </w:r>
            <w:r w:rsidRPr="0081505A">
              <w:rPr>
                <w:rFonts w:ascii="Calibri" w:eastAsia="Times New Roman" w:hAnsi="Calibri" w:cs="Calibri"/>
              </w:rPr>
              <w:t>Time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6D724F41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0F52991C" w14:textId="00ECFC4A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- </w:t>
            </w:r>
            <w:r>
              <w:rPr>
                <w:rFonts w:ascii="Calibri" w:eastAsia="Times New Roman" w:hAnsi="Calibri" w:cs="Calibri"/>
              </w:rPr>
              <w:t>12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>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6EC885E2" w14:textId="5B9FD95C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istrict</w:t>
            </w:r>
            <w:r w:rsidRPr="00F25262">
              <w:rPr>
                <w:rFonts w:ascii="Calibri" w:eastAsia="Times New Roman" w:hAnsi="Calibri" w:cs="Calibri"/>
              </w:rPr>
              <w:t xml:space="preserve"> Partners: HR Directors/Special Education Director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1DC53094" w14:textId="42C0931B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istrict</w:t>
            </w:r>
            <w:r w:rsidRPr="00F25262">
              <w:rPr>
                <w:rFonts w:ascii="Calibri" w:eastAsia="Times New Roman" w:hAnsi="Calibri" w:cs="Calibri"/>
              </w:rPr>
              <w:t xml:space="preserve"> Partners:</w:t>
            </w:r>
            <w:r w:rsidRPr="0081505A">
              <w:rPr>
                <w:rFonts w:ascii="Calibri" w:eastAsia="Times New Roman" w:hAnsi="Calibri" w:cs="Calibri"/>
              </w:rPr>
              <w:t xml:space="preserve"> </w:t>
            </w:r>
            <w:r w:rsidRPr="00F25262">
              <w:rPr>
                <w:rFonts w:ascii="Calibri" w:eastAsia="Times New Roman" w:hAnsi="Calibri" w:cs="Calibri"/>
              </w:rPr>
              <w:t>Principals/Assistant Principal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3CE70E84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Meet with Provost </w:t>
            </w:r>
            <w:r w:rsidRPr="0081505A">
              <w:rPr>
                <w:rFonts w:ascii="Calibri" w:eastAsia="Times New Roman" w:hAnsi="Calibri" w:cs="Calibri"/>
              </w:rPr>
              <w:t>&amp; President</w:t>
            </w:r>
          </w:p>
          <w:p w14:paraId="30E572CF" w14:textId="0724AFA1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7F77597E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5576B92" w14:textId="20E2C09E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12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 - 1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 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15C69CBA" w14:textId="30D3A42E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ata Discussion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1D3CD5" w:rsidRPr="00F25262" w14:paraId="2F84B54B" w14:textId="77777777" w:rsidTr="00A56FF1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20B13362" w14:textId="1ACB403D" w:rsidR="001D3CD5" w:rsidRPr="00F25262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:</w:t>
            </w:r>
            <w:r>
              <w:rPr>
                <w:rFonts w:ascii="Calibri" w:eastAsia="Times New Roman" w:hAnsi="Calibri" w:cs="Calibri"/>
              </w:rPr>
              <w:t>30</w:t>
            </w:r>
            <w:r w:rsidRPr="00F25262">
              <w:rPr>
                <w:rFonts w:ascii="Calibri" w:eastAsia="Times New Roman" w:hAnsi="Calibri" w:cs="Calibri"/>
              </w:rPr>
              <w:t>- 2:</w:t>
            </w:r>
            <w:r>
              <w:rPr>
                <w:rFonts w:ascii="Calibri" w:eastAsia="Times New Roman" w:hAnsi="Calibri" w:cs="Calibri"/>
              </w:rPr>
              <w:t>45</w:t>
            </w:r>
            <w:r w:rsidRPr="00F25262">
              <w:rPr>
                <w:rFonts w:ascii="Calibri" w:eastAsia="Times New Roman" w:hAnsi="Calibri" w:cs="Calibri"/>
              </w:rPr>
              <w:t>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449BFEA4" w14:textId="4FA55535" w:rsidR="001D3CD5" w:rsidRPr="00F25262" w:rsidRDefault="001D3CD5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Team Time/Lunch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7EAF2BB9" w14:textId="77777777" w:rsidTr="00903988">
        <w:trPr>
          <w:trHeight w:val="701"/>
        </w:trPr>
        <w:tc>
          <w:tcPr>
            <w:tcW w:w="1165" w:type="dxa"/>
            <w:shd w:val="clear" w:color="auto" w:fill="auto"/>
            <w:hideMark/>
          </w:tcPr>
          <w:p w14:paraId="3376E1CB" w14:textId="07609F10" w:rsidR="00DB5FBF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:00</w:t>
            </w:r>
            <w:r w:rsidRPr="00F25262">
              <w:rPr>
                <w:rFonts w:ascii="Calibri" w:eastAsia="Times New Roman" w:hAnsi="Calibri" w:cs="Calibri"/>
              </w:rPr>
              <w:t xml:space="preserve">- </w:t>
            </w:r>
          </w:p>
          <w:p w14:paraId="112BBE50" w14:textId="5DFCB5A7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:00</w:t>
            </w:r>
            <w:r w:rsidRPr="00F25262">
              <w:rPr>
                <w:rFonts w:ascii="Calibri" w:eastAsia="Times New Roman" w:hAnsi="Calibri" w:cs="Calibri"/>
              </w:rPr>
              <w:t xml:space="preserve"> pm</w:t>
            </w:r>
          </w:p>
        </w:tc>
        <w:tc>
          <w:tcPr>
            <w:tcW w:w="9090" w:type="dxa"/>
            <w:gridSpan w:val="4"/>
            <w:shd w:val="clear" w:color="auto" w:fill="auto"/>
            <w:noWrap/>
            <w:hideMark/>
          </w:tcPr>
          <w:p w14:paraId="279529C3" w14:textId="0C5F1A3D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SP Intern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206FDE48" w14:textId="023ACB22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SP Field Supervisor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2239A010" w14:textId="77777777" w:rsidTr="00A80467">
        <w:trPr>
          <w:trHeight w:val="656"/>
        </w:trPr>
        <w:tc>
          <w:tcPr>
            <w:tcW w:w="1165" w:type="dxa"/>
            <w:shd w:val="clear" w:color="auto" w:fill="auto"/>
            <w:hideMark/>
          </w:tcPr>
          <w:p w14:paraId="224E4397" w14:textId="77777777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4:15pm - 5:15 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31D3786F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 xml:space="preserve">Mentor Teachers: </w:t>
            </w:r>
            <w:r w:rsidRPr="00F25262">
              <w:rPr>
                <w:rFonts w:ascii="Calibri" w:eastAsia="Times New Roman" w:hAnsi="Calibri" w:cs="Calibri"/>
              </w:rPr>
              <w:t xml:space="preserve">ELEM and ECE  </w:t>
            </w:r>
          </w:p>
          <w:p w14:paraId="2F83C45C" w14:textId="18BFFC1D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hideMark/>
          </w:tcPr>
          <w:p w14:paraId="2A929CF3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Mentor</w:t>
            </w:r>
            <w:r w:rsidRPr="00F25262">
              <w:rPr>
                <w:rFonts w:ascii="Calibri" w:eastAsia="Times New Roman" w:hAnsi="Calibri" w:cs="Calibri"/>
              </w:rPr>
              <w:t xml:space="preserve"> Teachers</w:t>
            </w:r>
            <w:r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econdary and K-12</w:t>
            </w:r>
          </w:p>
          <w:p w14:paraId="6D10C25A" w14:textId="559BDF55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hideMark/>
          </w:tcPr>
          <w:p w14:paraId="6C4F92EB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Mentor</w:t>
            </w:r>
            <w:r w:rsidRPr="00F25262">
              <w:rPr>
                <w:rFonts w:ascii="Calibri" w:eastAsia="Times New Roman" w:hAnsi="Calibri" w:cs="Calibri"/>
              </w:rPr>
              <w:t xml:space="preserve"> Teachers</w:t>
            </w:r>
            <w:r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</w:p>
          <w:p w14:paraId="36FCFB18" w14:textId="43C42EC4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1D3CD5" w:rsidRPr="00F25262" w14:paraId="57BA9637" w14:textId="77777777" w:rsidTr="00C02E26">
        <w:trPr>
          <w:trHeight w:val="656"/>
        </w:trPr>
        <w:tc>
          <w:tcPr>
            <w:tcW w:w="1165" w:type="dxa"/>
            <w:shd w:val="clear" w:color="auto" w:fill="auto"/>
          </w:tcPr>
          <w:p w14:paraId="2991339B" w14:textId="77777777" w:rsidR="001D3CD5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15-</w:t>
            </w:r>
          </w:p>
          <w:p w14:paraId="5EAF831D" w14:textId="18217A89" w:rsidR="001D3CD5" w:rsidRPr="00F25262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45 pm</w:t>
            </w:r>
          </w:p>
        </w:tc>
        <w:tc>
          <w:tcPr>
            <w:tcW w:w="12991" w:type="dxa"/>
            <w:gridSpan w:val="5"/>
            <w:shd w:val="clear" w:color="auto" w:fill="auto"/>
            <w:noWrap/>
          </w:tcPr>
          <w:p w14:paraId="2324D98C" w14:textId="1BF8BDBD" w:rsidR="001D3CD5" w:rsidRPr="0081505A" w:rsidRDefault="001D3CD5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Team Time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1D3CD5" w:rsidRPr="00F25262" w14:paraId="3DEC64D7" w14:textId="77777777" w:rsidTr="00C02E26">
        <w:trPr>
          <w:trHeight w:val="656"/>
        </w:trPr>
        <w:tc>
          <w:tcPr>
            <w:tcW w:w="1165" w:type="dxa"/>
            <w:shd w:val="clear" w:color="auto" w:fill="auto"/>
          </w:tcPr>
          <w:p w14:paraId="74980B07" w14:textId="77777777" w:rsidR="001D3CD5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45-</w:t>
            </w:r>
          </w:p>
          <w:p w14:paraId="5D559C70" w14:textId="556E8660" w:rsidR="001D3CD5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:15</w:t>
            </w:r>
          </w:p>
        </w:tc>
        <w:tc>
          <w:tcPr>
            <w:tcW w:w="12991" w:type="dxa"/>
            <w:gridSpan w:val="5"/>
            <w:shd w:val="clear" w:color="auto" w:fill="auto"/>
            <w:noWrap/>
          </w:tcPr>
          <w:p w14:paraId="385F5FD6" w14:textId="2E1CD318" w:rsidR="001D3CD5" w:rsidRPr="0081505A" w:rsidRDefault="001D3CD5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 xml:space="preserve">Exit Meeting with </w:t>
            </w:r>
            <w:proofErr w:type="spellStart"/>
            <w:r w:rsidRPr="0081505A">
              <w:rPr>
                <w:rFonts w:ascii="Calibri" w:eastAsia="Times New Roman" w:hAnsi="Calibri" w:cs="Calibri"/>
              </w:rPr>
              <w:t>SoE</w:t>
            </w:r>
            <w:proofErr w:type="spellEnd"/>
            <w:r w:rsidRPr="0081505A">
              <w:rPr>
                <w:rFonts w:ascii="Calibri" w:eastAsia="Times New Roman" w:hAnsi="Calibri" w:cs="Calibri"/>
              </w:rPr>
              <w:t xml:space="preserve"> Leadership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</w:tbl>
    <w:p w14:paraId="6373E212" w14:textId="77777777" w:rsidR="003A65B3" w:rsidRDefault="003A65B3"/>
    <w:sectPr w:rsidR="003A65B3" w:rsidSect="003A65B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93E3A"/>
    <w:multiLevelType w:val="hybridMultilevel"/>
    <w:tmpl w:val="0C66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D688B"/>
    <w:multiLevelType w:val="hybridMultilevel"/>
    <w:tmpl w:val="62AE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1B09"/>
    <w:multiLevelType w:val="hybridMultilevel"/>
    <w:tmpl w:val="CEECD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339D6"/>
    <w:multiLevelType w:val="hybridMultilevel"/>
    <w:tmpl w:val="79D4156C"/>
    <w:lvl w:ilvl="0" w:tplc="A63491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A3E99"/>
    <w:multiLevelType w:val="hybridMultilevel"/>
    <w:tmpl w:val="6B982750"/>
    <w:lvl w:ilvl="0" w:tplc="BF860A9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zC1MDYBYksLAyUdpeDU4uLM/DyQAsNaAHVy6h0sAAAA"/>
  </w:docVars>
  <w:rsids>
    <w:rsidRoot w:val="006201B0"/>
    <w:rsid w:val="000128A2"/>
    <w:rsid w:val="00051D34"/>
    <w:rsid w:val="00056F6B"/>
    <w:rsid w:val="00067AF9"/>
    <w:rsid w:val="00070497"/>
    <w:rsid w:val="000A4793"/>
    <w:rsid w:val="000B0EF9"/>
    <w:rsid w:val="000B2745"/>
    <w:rsid w:val="000D6355"/>
    <w:rsid w:val="0012246D"/>
    <w:rsid w:val="0012664B"/>
    <w:rsid w:val="00152714"/>
    <w:rsid w:val="001A5831"/>
    <w:rsid w:val="001D3CD5"/>
    <w:rsid w:val="001F0069"/>
    <w:rsid w:val="001F28A1"/>
    <w:rsid w:val="00260F91"/>
    <w:rsid w:val="00291D91"/>
    <w:rsid w:val="00292C9C"/>
    <w:rsid w:val="00293FE4"/>
    <w:rsid w:val="002C3479"/>
    <w:rsid w:val="002D75C4"/>
    <w:rsid w:val="002F3CA7"/>
    <w:rsid w:val="003154A9"/>
    <w:rsid w:val="00321D9D"/>
    <w:rsid w:val="003222F7"/>
    <w:rsid w:val="003303C9"/>
    <w:rsid w:val="00337E6A"/>
    <w:rsid w:val="00352D05"/>
    <w:rsid w:val="003533EB"/>
    <w:rsid w:val="0036558E"/>
    <w:rsid w:val="00370648"/>
    <w:rsid w:val="00374355"/>
    <w:rsid w:val="0037BF37"/>
    <w:rsid w:val="00393D01"/>
    <w:rsid w:val="003A65B3"/>
    <w:rsid w:val="003D53D3"/>
    <w:rsid w:val="003D65C2"/>
    <w:rsid w:val="0043554C"/>
    <w:rsid w:val="0049598C"/>
    <w:rsid w:val="004A5E84"/>
    <w:rsid w:val="005071AB"/>
    <w:rsid w:val="00526E6C"/>
    <w:rsid w:val="0053672D"/>
    <w:rsid w:val="00542C29"/>
    <w:rsid w:val="005B7569"/>
    <w:rsid w:val="005C66FB"/>
    <w:rsid w:val="005D25F8"/>
    <w:rsid w:val="005E29FB"/>
    <w:rsid w:val="005F0D32"/>
    <w:rsid w:val="005F3217"/>
    <w:rsid w:val="005F3880"/>
    <w:rsid w:val="00602717"/>
    <w:rsid w:val="006201B0"/>
    <w:rsid w:val="00641E66"/>
    <w:rsid w:val="00654288"/>
    <w:rsid w:val="006571F0"/>
    <w:rsid w:val="0066260E"/>
    <w:rsid w:val="006C03AC"/>
    <w:rsid w:val="006C2CDF"/>
    <w:rsid w:val="006C7F18"/>
    <w:rsid w:val="006D6892"/>
    <w:rsid w:val="00723911"/>
    <w:rsid w:val="007276E3"/>
    <w:rsid w:val="007536B9"/>
    <w:rsid w:val="007856BA"/>
    <w:rsid w:val="007A232B"/>
    <w:rsid w:val="007D42E7"/>
    <w:rsid w:val="007D4E81"/>
    <w:rsid w:val="0081505A"/>
    <w:rsid w:val="00853AB7"/>
    <w:rsid w:val="00856C03"/>
    <w:rsid w:val="008721CD"/>
    <w:rsid w:val="00894C17"/>
    <w:rsid w:val="00895B39"/>
    <w:rsid w:val="008C36F6"/>
    <w:rsid w:val="008E0E41"/>
    <w:rsid w:val="00900825"/>
    <w:rsid w:val="0091553B"/>
    <w:rsid w:val="00941028"/>
    <w:rsid w:val="00941282"/>
    <w:rsid w:val="00962F0B"/>
    <w:rsid w:val="00983FAB"/>
    <w:rsid w:val="00997B9F"/>
    <w:rsid w:val="009A52AD"/>
    <w:rsid w:val="009C3DF1"/>
    <w:rsid w:val="009D4308"/>
    <w:rsid w:val="009D4EB9"/>
    <w:rsid w:val="009F659E"/>
    <w:rsid w:val="00A23E02"/>
    <w:rsid w:val="00A6547D"/>
    <w:rsid w:val="00A67EF7"/>
    <w:rsid w:val="00A726FA"/>
    <w:rsid w:val="00A80467"/>
    <w:rsid w:val="00A87E19"/>
    <w:rsid w:val="00AC2E2D"/>
    <w:rsid w:val="00AD6087"/>
    <w:rsid w:val="00AD68BE"/>
    <w:rsid w:val="00B374AD"/>
    <w:rsid w:val="00B553B4"/>
    <w:rsid w:val="00B6131E"/>
    <w:rsid w:val="00BD07A0"/>
    <w:rsid w:val="00BD09F2"/>
    <w:rsid w:val="00BF58A9"/>
    <w:rsid w:val="00C01D3E"/>
    <w:rsid w:val="00C46841"/>
    <w:rsid w:val="00CB31B0"/>
    <w:rsid w:val="00D31246"/>
    <w:rsid w:val="00D6206B"/>
    <w:rsid w:val="00D812E7"/>
    <w:rsid w:val="00DB21C3"/>
    <w:rsid w:val="00DB5FBF"/>
    <w:rsid w:val="00DC029A"/>
    <w:rsid w:val="00DC7A57"/>
    <w:rsid w:val="00DE0B44"/>
    <w:rsid w:val="00DE2825"/>
    <w:rsid w:val="00E050F9"/>
    <w:rsid w:val="00E07F2C"/>
    <w:rsid w:val="00E13132"/>
    <w:rsid w:val="00E25FC4"/>
    <w:rsid w:val="00E37BE3"/>
    <w:rsid w:val="00E53A9E"/>
    <w:rsid w:val="00E64179"/>
    <w:rsid w:val="00E72F14"/>
    <w:rsid w:val="00E76688"/>
    <w:rsid w:val="00E84092"/>
    <w:rsid w:val="00E9634C"/>
    <w:rsid w:val="00EC457C"/>
    <w:rsid w:val="00F1314A"/>
    <w:rsid w:val="00F146E1"/>
    <w:rsid w:val="00F25262"/>
    <w:rsid w:val="00F67D9D"/>
    <w:rsid w:val="00F73142"/>
    <w:rsid w:val="00F900B3"/>
    <w:rsid w:val="00F932DD"/>
    <w:rsid w:val="00F9373B"/>
    <w:rsid w:val="00FA6378"/>
    <w:rsid w:val="00FE0208"/>
    <w:rsid w:val="00FE1ABB"/>
    <w:rsid w:val="013FA20D"/>
    <w:rsid w:val="03664220"/>
    <w:rsid w:val="0CFC0AF1"/>
    <w:rsid w:val="111DE672"/>
    <w:rsid w:val="11575309"/>
    <w:rsid w:val="1D804E5B"/>
    <w:rsid w:val="1E8F0E2C"/>
    <w:rsid w:val="20154300"/>
    <w:rsid w:val="2A526065"/>
    <w:rsid w:val="364D4C5D"/>
    <w:rsid w:val="4A095989"/>
    <w:rsid w:val="4CD68EB9"/>
    <w:rsid w:val="4F8A6ED7"/>
    <w:rsid w:val="59F09DBB"/>
    <w:rsid w:val="69D653DC"/>
    <w:rsid w:val="6D2EEF3B"/>
    <w:rsid w:val="7D7F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9CBAB"/>
  <w15:chartTrackingRefBased/>
  <w15:docId w15:val="{432B758C-4D06-446B-80B0-C2A40A785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E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D608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42C29"/>
  </w:style>
  <w:style w:type="character" w:styleId="CommentReference">
    <w:name w:val="annotation reference"/>
    <w:basedOn w:val="DefaultParagraphFont"/>
    <w:uiPriority w:val="99"/>
    <w:semiHidden/>
    <w:unhideWhenUsed/>
    <w:rsid w:val="00D31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2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24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246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2714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53A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75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49</Words>
  <Characters>3702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Department Of Education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ton, Richard</dc:creator>
  <cp:keywords/>
  <dc:description/>
  <cp:lastModifiedBy>Brittany Lane</cp:lastModifiedBy>
  <cp:revision>2</cp:revision>
  <cp:lastPrinted>2019-08-19T20:35:00Z</cp:lastPrinted>
  <dcterms:created xsi:type="dcterms:W3CDTF">2021-12-02T07:11:00Z</dcterms:created>
  <dcterms:modified xsi:type="dcterms:W3CDTF">2021-12-02T07:11:00Z</dcterms:modified>
</cp:coreProperties>
</file>